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9EC50" w14:textId="471AD07D" w:rsidR="002B24AD" w:rsidRDefault="002B24AD" w:rsidP="0074165B">
      <w:pPr>
        <w:pStyle w:val="Title"/>
      </w:pPr>
      <w:r w:rsidRPr="0056652C">
        <w:t>CL-</w:t>
      </w:r>
      <w:r w:rsidR="00DD0B49">
        <w:t>100</w:t>
      </w:r>
      <w:r w:rsidR="00F05F26">
        <w:t>4</w:t>
      </w:r>
    </w:p>
    <w:p w14:paraId="260B89B0" w14:textId="77777777" w:rsidR="002B24AD" w:rsidRDefault="00F200D5" w:rsidP="0074165B">
      <w:pPr>
        <w:pStyle w:val="Title"/>
      </w:pPr>
      <w:r>
        <w:t>Object Oriented</w:t>
      </w:r>
      <w:r w:rsidR="002B24AD">
        <w:t xml:space="preserve"> Programming</w:t>
      </w:r>
    </w:p>
    <w:p w14:paraId="23ADE980" w14:textId="760DDA9F" w:rsidR="002B24AD" w:rsidRPr="00E6152E" w:rsidRDefault="00E6152E" w:rsidP="00E6152E">
      <w:pPr>
        <w:pStyle w:val="Subtitle"/>
        <w:rPr>
          <w:rFonts w:ascii="Times New Roman" w:hAnsi="Times New Roman"/>
          <w:b/>
          <w:bCs/>
          <w:i w:val="0"/>
          <w:iCs w:val="0"/>
          <w:sz w:val="36"/>
          <w:szCs w:val="36"/>
        </w:rPr>
      </w:pPr>
      <w:r w:rsidRPr="00E6152E">
        <w:rPr>
          <w:rFonts w:ascii="Times New Roman" w:hAnsi="Times New Roman"/>
          <w:b/>
          <w:bCs/>
          <w:i w:val="0"/>
          <w:iCs w:val="0"/>
          <w:sz w:val="36"/>
          <w:szCs w:val="36"/>
        </w:rPr>
        <w:t xml:space="preserve">Lab No </w:t>
      </w:r>
      <w:r w:rsidR="00DD0B49">
        <w:rPr>
          <w:rFonts w:ascii="Times New Roman" w:hAnsi="Times New Roman"/>
          <w:b/>
          <w:bCs/>
          <w:i w:val="0"/>
          <w:iCs w:val="0"/>
          <w:sz w:val="36"/>
          <w:szCs w:val="36"/>
        </w:rP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43E25" w14:paraId="6D306DD0" w14:textId="77777777" w:rsidTr="001E05B0">
        <w:tc>
          <w:tcPr>
            <w:tcW w:w="9576" w:type="dxa"/>
          </w:tcPr>
          <w:p w14:paraId="71E6092B" w14:textId="038520E8" w:rsidR="00BF23CC" w:rsidRPr="00682CAA" w:rsidRDefault="00BF23CC" w:rsidP="00682CAA">
            <w:pPr>
              <w:pStyle w:val="Heading2"/>
              <w:outlineLvl w:val="1"/>
              <w:rPr>
                <w:sz w:val="24"/>
                <w:u w:val="single"/>
              </w:rPr>
            </w:pPr>
            <w:bookmarkStart w:id="0" w:name="_Toc316041812"/>
            <w:r w:rsidRPr="00062054">
              <w:rPr>
                <w:sz w:val="24"/>
                <w:u w:val="single"/>
              </w:rPr>
              <w:t>Objectives</w:t>
            </w:r>
            <w:r>
              <w:rPr>
                <w:sz w:val="24"/>
                <w:u w:val="single"/>
              </w:rPr>
              <w:t>:</w:t>
            </w:r>
          </w:p>
          <w:p w14:paraId="0F817C90" w14:textId="31D944CC" w:rsidR="00F90825" w:rsidRDefault="00F90825" w:rsidP="000D09F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orting</w:t>
            </w:r>
            <w:r w:rsidR="008E2D1D">
              <w:rPr>
                <w:sz w:val="23"/>
                <w:szCs w:val="23"/>
              </w:rPr>
              <w:t xml:space="preserve"> array</w:t>
            </w:r>
            <w:r>
              <w:rPr>
                <w:sz w:val="23"/>
                <w:szCs w:val="23"/>
              </w:rPr>
              <w:t xml:space="preserve"> Methods</w:t>
            </w:r>
          </w:p>
          <w:p w14:paraId="773124F7" w14:textId="2390F1EC" w:rsidR="00660D58" w:rsidRPr="00660D58" w:rsidRDefault="00660D58" w:rsidP="00660D5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earching array Methods</w:t>
            </w:r>
          </w:p>
          <w:p w14:paraId="20FAB3E7" w14:textId="736CB23D" w:rsidR="000D09F9" w:rsidRPr="000D09F9" w:rsidRDefault="00FB46CC" w:rsidP="000D09F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ointers</w:t>
            </w:r>
          </w:p>
          <w:p w14:paraId="4CD4735E" w14:textId="77777777" w:rsidR="000D09F9" w:rsidRPr="000D09F9" w:rsidRDefault="000D09F9" w:rsidP="000D09F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sz w:val="23"/>
                <w:szCs w:val="23"/>
              </w:rPr>
            </w:pPr>
            <w:r w:rsidRPr="000D09F9">
              <w:rPr>
                <w:sz w:val="23"/>
                <w:szCs w:val="23"/>
              </w:rPr>
              <w:t>Pointer Variable Declarations and Initialization</w:t>
            </w:r>
          </w:p>
          <w:p w14:paraId="0D5ABDCF" w14:textId="4B96A6DE" w:rsidR="00180158" w:rsidRPr="000D09F9" w:rsidRDefault="000D09F9" w:rsidP="000D09F9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sz w:val="23"/>
                <w:szCs w:val="23"/>
              </w:rPr>
            </w:pPr>
            <w:r w:rsidRPr="000D09F9">
              <w:rPr>
                <w:sz w:val="23"/>
                <w:szCs w:val="23"/>
              </w:rPr>
              <w:t>Referencing/Dereferencing</w:t>
            </w:r>
          </w:p>
        </w:tc>
      </w:tr>
    </w:tbl>
    <w:bookmarkEnd w:id="0"/>
    <w:p w14:paraId="75F1A691" w14:textId="77777777" w:rsidR="004646D7" w:rsidRDefault="00543E25" w:rsidP="008F2915">
      <w:pPr>
        <w:pStyle w:val="ListParagraph"/>
        <w:autoSpaceDE w:val="0"/>
        <w:autoSpaceDN w:val="0"/>
        <w:adjustRightInd w:val="0"/>
        <w:spacing w:after="0" w:line="240" w:lineRule="auto"/>
        <w:rPr>
          <w:sz w:val="24"/>
        </w:rPr>
      </w:pPr>
      <w:r>
        <w:rPr>
          <w:sz w:val="24"/>
        </w:rPr>
        <w:t xml:space="preserve"> </w:t>
      </w:r>
    </w:p>
    <w:p w14:paraId="528FF8FE" w14:textId="77777777" w:rsidR="008F2915" w:rsidRPr="004C415C" w:rsidRDefault="008F2915" w:rsidP="008F2915">
      <w:pPr>
        <w:pStyle w:val="ListParagraph"/>
        <w:autoSpaceDE w:val="0"/>
        <w:autoSpaceDN w:val="0"/>
        <w:adjustRightInd w:val="0"/>
        <w:spacing w:after="0" w:line="240" w:lineRule="auto"/>
        <w:rPr>
          <w:b/>
          <w:color w:val="000000" w:themeColor="text1"/>
          <w:sz w:val="24"/>
          <w:szCs w:val="23"/>
        </w:rPr>
      </w:pPr>
      <w:r w:rsidRPr="004C415C">
        <w:rPr>
          <w:b/>
          <w:color w:val="000000" w:themeColor="text1"/>
          <w:sz w:val="24"/>
          <w:szCs w:val="23"/>
        </w:rPr>
        <w:t xml:space="preserve">Note: Carefully </w:t>
      </w:r>
      <w:r>
        <w:rPr>
          <w:b/>
          <w:color w:val="000000" w:themeColor="text1"/>
          <w:sz w:val="24"/>
          <w:szCs w:val="23"/>
        </w:rPr>
        <w:t>read the following instructions (</w:t>
      </w:r>
      <w:r w:rsidRPr="00671848">
        <w:rPr>
          <w:b/>
          <w:bCs/>
          <w:i/>
          <w:color w:val="FF0000"/>
          <w:sz w:val="24"/>
          <w:szCs w:val="23"/>
        </w:rPr>
        <w:t>Each instruction contains a weightage</w:t>
      </w:r>
      <w:r>
        <w:rPr>
          <w:b/>
          <w:color w:val="000000" w:themeColor="text1"/>
          <w:sz w:val="24"/>
          <w:szCs w:val="23"/>
        </w:rPr>
        <w:t xml:space="preserve">) </w:t>
      </w:r>
    </w:p>
    <w:p w14:paraId="78500CE6" w14:textId="77777777" w:rsidR="008F2915" w:rsidRDefault="008F2915" w:rsidP="008F291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b/>
          <w:color w:val="FFFFFF" w:themeColor="background1"/>
          <w:sz w:val="24"/>
          <w:szCs w:val="23"/>
        </w:rPr>
      </w:pPr>
    </w:p>
    <w:p w14:paraId="320BD196" w14:textId="0E9F8C9B" w:rsidR="008F2915" w:rsidRDefault="008F2915" w:rsidP="008F291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sz w:val="23"/>
          <w:szCs w:val="23"/>
        </w:rPr>
      </w:pPr>
      <w:r w:rsidRPr="00D72560">
        <w:rPr>
          <w:sz w:val="23"/>
          <w:szCs w:val="23"/>
        </w:rPr>
        <w:t xml:space="preserve">There must be a block of comments at </w:t>
      </w:r>
      <w:proofErr w:type="gramStart"/>
      <w:r w:rsidRPr="00D72560">
        <w:rPr>
          <w:sz w:val="23"/>
          <w:szCs w:val="23"/>
        </w:rPr>
        <w:t>start</w:t>
      </w:r>
      <w:proofErr w:type="gramEnd"/>
      <w:r w:rsidRPr="00D72560">
        <w:rPr>
          <w:sz w:val="23"/>
          <w:szCs w:val="23"/>
        </w:rPr>
        <w:t xml:space="preserve"> of every question's code by students; the block should contain brief description about functionality of code.</w:t>
      </w:r>
    </w:p>
    <w:p w14:paraId="43720916" w14:textId="77777777" w:rsidR="0023431E" w:rsidRDefault="0023431E" w:rsidP="008F291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sz w:val="23"/>
          <w:szCs w:val="23"/>
        </w:rPr>
      </w:pPr>
      <w:r w:rsidRPr="0023431E">
        <w:rPr>
          <w:sz w:val="23"/>
          <w:szCs w:val="23"/>
        </w:rPr>
        <w:t>Comment on every function about its functionality</w:t>
      </w:r>
      <w:r>
        <w:rPr>
          <w:sz w:val="23"/>
          <w:szCs w:val="23"/>
        </w:rPr>
        <w:t>.</w:t>
      </w:r>
    </w:p>
    <w:p w14:paraId="19E1C12C" w14:textId="08C70C0F" w:rsidR="0023431E" w:rsidRDefault="0023431E" w:rsidP="008F291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sz w:val="23"/>
          <w:szCs w:val="23"/>
        </w:rPr>
      </w:pPr>
      <w:r w:rsidRPr="0023431E">
        <w:rPr>
          <w:sz w:val="23"/>
          <w:szCs w:val="23"/>
        </w:rPr>
        <w:t xml:space="preserve">Use understandable </w:t>
      </w:r>
      <w:proofErr w:type="gramStart"/>
      <w:r w:rsidRPr="0023431E">
        <w:rPr>
          <w:sz w:val="23"/>
          <w:szCs w:val="23"/>
        </w:rPr>
        <w:t>name</w:t>
      </w:r>
      <w:proofErr w:type="gramEnd"/>
      <w:r w:rsidRPr="0023431E">
        <w:rPr>
          <w:sz w:val="23"/>
          <w:szCs w:val="23"/>
        </w:rPr>
        <w:t xml:space="preserve"> of variables.</w:t>
      </w:r>
    </w:p>
    <w:p w14:paraId="0A742F0D" w14:textId="77777777" w:rsidR="008F2915" w:rsidRPr="00D72560" w:rsidRDefault="008F2915" w:rsidP="008F291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sz w:val="23"/>
          <w:szCs w:val="23"/>
        </w:rPr>
      </w:pPr>
      <w:r w:rsidRPr="00D72560">
        <w:rPr>
          <w:sz w:val="23"/>
          <w:szCs w:val="23"/>
        </w:rPr>
        <w:t>Proper indentatio</w:t>
      </w:r>
      <w:r>
        <w:rPr>
          <w:sz w:val="23"/>
          <w:szCs w:val="23"/>
        </w:rPr>
        <w:t xml:space="preserve">n of code is </w:t>
      </w:r>
      <w:proofErr w:type="gramStart"/>
      <w:r>
        <w:rPr>
          <w:sz w:val="23"/>
          <w:szCs w:val="23"/>
        </w:rPr>
        <w:t>essential</w:t>
      </w:r>
      <w:proofErr w:type="gramEnd"/>
    </w:p>
    <w:p w14:paraId="263DCB1C" w14:textId="77777777" w:rsidR="008F2915" w:rsidRPr="005909E0" w:rsidRDefault="008F2915" w:rsidP="008F291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sz w:val="23"/>
          <w:szCs w:val="23"/>
        </w:rPr>
      </w:pPr>
      <w:r w:rsidRPr="005909E0">
        <w:rPr>
          <w:sz w:val="23"/>
          <w:szCs w:val="23"/>
        </w:rPr>
        <w:t xml:space="preserve">Write a C++ statement(s) for each of the following </w:t>
      </w:r>
      <w:proofErr w:type="gramStart"/>
      <w:r w:rsidRPr="005909E0">
        <w:rPr>
          <w:sz w:val="23"/>
          <w:szCs w:val="23"/>
        </w:rPr>
        <w:t>task</w:t>
      </w:r>
      <w:proofErr w:type="gramEnd"/>
      <w:r w:rsidRPr="005909E0">
        <w:rPr>
          <w:sz w:val="23"/>
          <w:szCs w:val="23"/>
        </w:rPr>
        <w:t xml:space="preserve"> one after the other, in the same order.</w:t>
      </w:r>
    </w:p>
    <w:p w14:paraId="4B68C513" w14:textId="72C7388F" w:rsidR="0095379C" w:rsidRPr="00671848" w:rsidRDefault="0095379C" w:rsidP="0095379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eastAsia="Calibri" w:cs="Times New Roman"/>
          <w:color w:val="000000"/>
          <w:sz w:val="24"/>
          <w:szCs w:val="24"/>
        </w:rPr>
      </w:pPr>
      <w:r w:rsidRPr="0095379C">
        <w:rPr>
          <w:sz w:val="23"/>
          <w:szCs w:val="23"/>
        </w:rPr>
        <w:t xml:space="preserve">Make a Microsoft Word file and paste all of your C++ code with all possible screenshots of every </w:t>
      </w:r>
      <w:r w:rsidRPr="00671848">
        <w:rPr>
          <w:b/>
          <w:bCs/>
          <w:sz w:val="24"/>
          <w:szCs w:val="24"/>
        </w:rPr>
        <w:t xml:space="preserve">task </w:t>
      </w:r>
      <w:r w:rsidR="00671848" w:rsidRPr="00671848">
        <w:rPr>
          <w:b/>
          <w:bCs/>
          <w:sz w:val="24"/>
          <w:szCs w:val="24"/>
        </w:rPr>
        <w:t>output</w:t>
      </w:r>
      <w:r w:rsidRPr="00671848">
        <w:rPr>
          <w:b/>
          <w:bCs/>
          <w:sz w:val="24"/>
          <w:szCs w:val="24"/>
        </w:rPr>
        <w:t xml:space="preserve"> in MS word and submit .</w:t>
      </w:r>
      <w:proofErr w:type="spellStart"/>
      <w:r w:rsidRPr="00671848">
        <w:rPr>
          <w:b/>
          <w:bCs/>
          <w:sz w:val="24"/>
          <w:szCs w:val="24"/>
        </w:rPr>
        <w:t>cpp</w:t>
      </w:r>
      <w:proofErr w:type="spellEnd"/>
      <w:r w:rsidRPr="00671848">
        <w:rPr>
          <w:b/>
          <w:bCs/>
          <w:sz w:val="24"/>
          <w:szCs w:val="24"/>
        </w:rPr>
        <w:t xml:space="preserve"> file with word file</w:t>
      </w:r>
      <w:r w:rsidRPr="00671848">
        <w:rPr>
          <w:sz w:val="24"/>
          <w:szCs w:val="24"/>
        </w:rPr>
        <w:t>.</w:t>
      </w:r>
    </w:p>
    <w:p w14:paraId="393A3ADF" w14:textId="1DDC039F" w:rsidR="00671848" w:rsidRPr="0095379C" w:rsidRDefault="00671848" w:rsidP="0095379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eastAsia="Calibri" w:cs="Times New Roman"/>
          <w:color w:val="000000"/>
          <w:sz w:val="24"/>
          <w:szCs w:val="24"/>
        </w:rPr>
      </w:pPr>
      <w:r>
        <w:rPr>
          <w:sz w:val="23"/>
          <w:szCs w:val="23"/>
        </w:rPr>
        <w:t>Make separate .</w:t>
      </w:r>
      <w:proofErr w:type="spellStart"/>
      <w:r>
        <w:rPr>
          <w:sz w:val="23"/>
          <w:szCs w:val="23"/>
        </w:rPr>
        <w:t>cpp</w:t>
      </w:r>
      <w:proofErr w:type="spellEnd"/>
      <w:r>
        <w:rPr>
          <w:sz w:val="23"/>
          <w:szCs w:val="23"/>
        </w:rPr>
        <w:t xml:space="preserve"> files for all tasks and use this format </w:t>
      </w:r>
      <w:r w:rsidRPr="00671848">
        <w:rPr>
          <w:b/>
          <w:bCs/>
          <w:color w:val="00B050"/>
          <w:sz w:val="24"/>
          <w:szCs w:val="24"/>
        </w:rPr>
        <w:t>22F-1234_Task1.cpp</w:t>
      </w:r>
      <w:r w:rsidRPr="00671848">
        <w:rPr>
          <w:b/>
          <w:bCs/>
          <w:sz w:val="23"/>
          <w:szCs w:val="23"/>
        </w:rPr>
        <w:t>.</w:t>
      </w:r>
    </w:p>
    <w:p w14:paraId="164C2BBC" w14:textId="77777777" w:rsidR="0095379C" w:rsidRPr="0095379C" w:rsidRDefault="0095379C" w:rsidP="0095379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eastAsia="Calibri" w:cs="Times New Roman"/>
          <w:color w:val="000000"/>
          <w:sz w:val="24"/>
          <w:szCs w:val="24"/>
        </w:rPr>
      </w:pPr>
      <w:r w:rsidRPr="0095379C">
        <w:rPr>
          <w:sz w:val="23"/>
          <w:szCs w:val="23"/>
        </w:rPr>
        <w:t>First think about statement problems and then write/draw your logic on copy.</w:t>
      </w:r>
    </w:p>
    <w:p w14:paraId="0CD72868" w14:textId="77777777" w:rsidR="0095379C" w:rsidRPr="0095379C" w:rsidRDefault="0095379C" w:rsidP="0095379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eastAsia="Calibri" w:cs="Times New Roman"/>
          <w:color w:val="000000"/>
          <w:sz w:val="24"/>
          <w:szCs w:val="24"/>
        </w:rPr>
      </w:pPr>
      <w:r w:rsidRPr="0095379C">
        <w:rPr>
          <w:sz w:val="23"/>
          <w:szCs w:val="23"/>
        </w:rPr>
        <w:t xml:space="preserve">After </w:t>
      </w:r>
      <w:proofErr w:type="gramStart"/>
      <w:r w:rsidRPr="0095379C">
        <w:rPr>
          <w:sz w:val="23"/>
          <w:szCs w:val="23"/>
        </w:rPr>
        <w:t>copy</w:t>
      </w:r>
      <w:proofErr w:type="gramEnd"/>
      <w:r w:rsidRPr="0095379C">
        <w:rPr>
          <w:sz w:val="23"/>
          <w:szCs w:val="23"/>
        </w:rPr>
        <w:t xml:space="preserve"> pencil work, code the problem statement on MS Studio C++ compiler.</w:t>
      </w:r>
    </w:p>
    <w:p w14:paraId="2B737D65" w14:textId="0ED7CAE2" w:rsidR="0095379C" w:rsidRPr="0095379C" w:rsidRDefault="0095379C" w:rsidP="0095379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eastAsia="Calibri" w:cs="Times New Roman"/>
          <w:color w:val="000000"/>
          <w:sz w:val="24"/>
          <w:szCs w:val="24"/>
        </w:rPr>
      </w:pPr>
      <w:r w:rsidRPr="0095379C">
        <w:rPr>
          <w:sz w:val="23"/>
          <w:szCs w:val="23"/>
        </w:rPr>
        <w:t xml:space="preserve">At the end when you </w:t>
      </w:r>
      <w:proofErr w:type="gramStart"/>
      <w:r w:rsidRPr="0095379C">
        <w:rPr>
          <w:sz w:val="23"/>
          <w:szCs w:val="23"/>
        </w:rPr>
        <w:t>done</w:t>
      </w:r>
      <w:proofErr w:type="gramEnd"/>
      <w:r w:rsidRPr="0095379C">
        <w:rPr>
          <w:sz w:val="23"/>
          <w:szCs w:val="23"/>
        </w:rPr>
        <w:t xml:space="preserve"> your tasks, attached C++ created files in MS word file and make your submission on </w:t>
      </w:r>
      <w:r w:rsidR="00671848">
        <w:rPr>
          <w:sz w:val="23"/>
          <w:szCs w:val="23"/>
        </w:rPr>
        <w:t>Google classroom</w:t>
      </w:r>
      <w:r w:rsidRPr="0095379C">
        <w:rPr>
          <w:sz w:val="23"/>
          <w:szCs w:val="23"/>
        </w:rPr>
        <w:t>. (Make sure your submission is completed).</w:t>
      </w:r>
    </w:p>
    <w:p w14:paraId="5CCCFBE3" w14:textId="4ECD7771" w:rsidR="0095379C" w:rsidRPr="0095379C" w:rsidRDefault="0095379C" w:rsidP="0095379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eastAsia="Calibri" w:cs="Times New Roman"/>
          <w:color w:val="000000"/>
          <w:sz w:val="24"/>
          <w:szCs w:val="24"/>
        </w:rPr>
      </w:pPr>
      <w:r w:rsidRPr="0095379C">
        <w:rPr>
          <w:sz w:val="23"/>
          <w:szCs w:val="23"/>
        </w:rPr>
        <w:t xml:space="preserve">Please submit your file in this format </w:t>
      </w:r>
      <w:r w:rsidR="00671848" w:rsidRPr="00671848">
        <w:rPr>
          <w:b/>
          <w:bCs/>
          <w:color w:val="00B050"/>
          <w:sz w:val="24"/>
          <w:szCs w:val="24"/>
        </w:rPr>
        <w:t>22</w:t>
      </w:r>
      <w:r w:rsidRPr="00671848">
        <w:rPr>
          <w:b/>
          <w:bCs/>
          <w:color w:val="00B050"/>
          <w:sz w:val="24"/>
          <w:szCs w:val="24"/>
        </w:rPr>
        <w:t>F</w:t>
      </w:r>
      <w:r w:rsidR="00671848" w:rsidRPr="00671848">
        <w:rPr>
          <w:b/>
          <w:bCs/>
          <w:color w:val="00B050"/>
          <w:sz w:val="24"/>
          <w:szCs w:val="24"/>
        </w:rPr>
        <w:t>-</w:t>
      </w:r>
      <w:r w:rsidRPr="00671848">
        <w:rPr>
          <w:b/>
          <w:bCs/>
          <w:color w:val="00B050"/>
          <w:sz w:val="24"/>
          <w:szCs w:val="24"/>
        </w:rPr>
        <w:t>1234_</w:t>
      </w:r>
      <w:r w:rsidR="00671848" w:rsidRPr="00671848">
        <w:rPr>
          <w:b/>
          <w:bCs/>
          <w:color w:val="00B050"/>
          <w:sz w:val="24"/>
          <w:szCs w:val="24"/>
        </w:rPr>
        <w:t>L1</w:t>
      </w:r>
      <w:r w:rsidRPr="00671848">
        <w:rPr>
          <w:color w:val="00B050"/>
          <w:sz w:val="24"/>
          <w:szCs w:val="24"/>
        </w:rPr>
        <w:t>.</w:t>
      </w:r>
    </w:p>
    <w:p w14:paraId="26D7964C" w14:textId="77777777" w:rsidR="0095379C" w:rsidRPr="0095379C" w:rsidRDefault="0095379C" w:rsidP="0095379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eastAsia="Calibri" w:cs="Times New Roman"/>
          <w:color w:val="000000"/>
          <w:sz w:val="24"/>
          <w:szCs w:val="24"/>
        </w:rPr>
      </w:pPr>
      <w:r w:rsidRPr="0095379C">
        <w:rPr>
          <w:sz w:val="23"/>
          <w:szCs w:val="23"/>
        </w:rPr>
        <w:t xml:space="preserve">Do not submit your assignment </w:t>
      </w:r>
      <w:r w:rsidRPr="00671848">
        <w:rPr>
          <w:b/>
          <w:bCs/>
          <w:color w:val="FF0000"/>
          <w:sz w:val="24"/>
          <w:szCs w:val="24"/>
        </w:rPr>
        <w:t xml:space="preserve">after </w:t>
      </w:r>
      <w:proofErr w:type="gramStart"/>
      <w:r w:rsidRPr="00671848">
        <w:rPr>
          <w:b/>
          <w:bCs/>
          <w:color w:val="FF0000"/>
          <w:sz w:val="24"/>
          <w:szCs w:val="24"/>
        </w:rPr>
        <w:t>deadline</w:t>
      </w:r>
      <w:proofErr w:type="gramEnd"/>
      <w:r w:rsidRPr="0095379C">
        <w:rPr>
          <w:sz w:val="23"/>
          <w:szCs w:val="23"/>
        </w:rPr>
        <w:t>.</w:t>
      </w:r>
    </w:p>
    <w:p w14:paraId="03A45403" w14:textId="4DDCAA46" w:rsidR="00BC2CF6" w:rsidRPr="00D673F7" w:rsidRDefault="0095379C" w:rsidP="0095379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eastAsia="Calibri" w:cs="Times New Roman"/>
          <w:b/>
          <w:bCs/>
          <w:color w:val="FF0000"/>
          <w:sz w:val="28"/>
          <w:szCs w:val="28"/>
        </w:rPr>
      </w:pPr>
      <w:r w:rsidRPr="00671848">
        <w:rPr>
          <w:b/>
          <w:bCs/>
          <w:color w:val="FF0000"/>
          <w:sz w:val="24"/>
          <w:szCs w:val="24"/>
        </w:rPr>
        <w:t>Do not copy code from any source otherwise you will be penalized with negative marks.</w:t>
      </w:r>
    </w:p>
    <w:p w14:paraId="257D179F" w14:textId="4B000095" w:rsidR="00D673F7" w:rsidRDefault="00D673F7" w:rsidP="00D673F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b/>
          <w:bCs/>
          <w:color w:val="FF0000"/>
          <w:sz w:val="24"/>
          <w:szCs w:val="24"/>
        </w:rPr>
      </w:pPr>
    </w:p>
    <w:p w14:paraId="5A233B74" w14:textId="14ACBD7D" w:rsidR="00D673F7" w:rsidRDefault="00D673F7" w:rsidP="00D673F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b/>
          <w:bCs/>
          <w:color w:val="FF0000"/>
          <w:sz w:val="24"/>
          <w:szCs w:val="24"/>
        </w:rPr>
      </w:pPr>
    </w:p>
    <w:p w14:paraId="41EE30EA" w14:textId="69D745F1" w:rsidR="00D673F7" w:rsidRDefault="00D673F7" w:rsidP="00D673F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b/>
          <w:bCs/>
          <w:color w:val="FF0000"/>
          <w:sz w:val="24"/>
          <w:szCs w:val="24"/>
        </w:rPr>
      </w:pPr>
    </w:p>
    <w:p w14:paraId="02A30C97" w14:textId="4426AEC2" w:rsidR="00D673F7" w:rsidRDefault="00D673F7" w:rsidP="00D673F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b/>
          <w:bCs/>
          <w:color w:val="FF0000"/>
          <w:sz w:val="24"/>
          <w:szCs w:val="24"/>
        </w:rPr>
      </w:pPr>
    </w:p>
    <w:p w14:paraId="1B0B2146" w14:textId="150827EA" w:rsidR="00D673F7" w:rsidRDefault="00D673F7" w:rsidP="00D673F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b/>
          <w:bCs/>
          <w:color w:val="FF0000"/>
          <w:sz w:val="24"/>
          <w:szCs w:val="24"/>
        </w:rPr>
      </w:pPr>
    </w:p>
    <w:p w14:paraId="74EFF94C" w14:textId="353BC8C7" w:rsidR="00D673F7" w:rsidRDefault="00D673F7" w:rsidP="00D673F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b/>
          <w:bCs/>
          <w:color w:val="FF0000"/>
          <w:sz w:val="24"/>
          <w:szCs w:val="24"/>
        </w:rPr>
      </w:pPr>
    </w:p>
    <w:p w14:paraId="519250FC" w14:textId="7539B374" w:rsidR="00D673F7" w:rsidRDefault="00D673F7" w:rsidP="00D673F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b/>
          <w:bCs/>
          <w:color w:val="FF0000"/>
          <w:sz w:val="24"/>
          <w:szCs w:val="24"/>
        </w:rPr>
      </w:pPr>
    </w:p>
    <w:p w14:paraId="41A65629" w14:textId="254447D3" w:rsidR="00D673F7" w:rsidRDefault="00D673F7" w:rsidP="00D673F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b/>
          <w:bCs/>
          <w:color w:val="FF0000"/>
          <w:sz w:val="24"/>
          <w:szCs w:val="24"/>
        </w:rPr>
      </w:pPr>
    </w:p>
    <w:p w14:paraId="478436D4" w14:textId="77777777" w:rsidR="00D673F7" w:rsidRPr="00671848" w:rsidRDefault="00D673F7" w:rsidP="00D673F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eastAsia="Calibri" w:cs="Times New Roman"/>
          <w:b/>
          <w:bCs/>
          <w:color w:val="FF0000"/>
          <w:sz w:val="28"/>
          <w:szCs w:val="28"/>
        </w:rPr>
      </w:pPr>
    </w:p>
    <w:p w14:paraId="5237B2E2" w14:textId="77777777" w:rsidR="00BC2CF6" w:rsidRPr="00F05E53" w:rsidRDefault="00BC2CF6" w:rsidP="00F05E53">
      <w:pPr>
        <w:autoSpaceDE w:val="0"/>
        <w:autoSpaceDN w:val="0"/>
        <w:adjustRightInd w:val="0"/>
        <w:spacing w:after="0" w:line="240" w:lineRule="auto"/>
        <w:jc w:val="both"/>
        <w:rPr>
          <w:rFonts w:eastAsia="Calibri" w:cs="Times New Roman"/>
          <w:color w:val="000000"/>
          <w:sz w:val="24"/>
          <w:szCs w:val="24"/>
        </w:rPr>
      </w:pPr>
    </w:p>
    <w:tbl>
      <w:tblPr>
        <w:tblW w:w="9435" w:type="dxa"/>
        <w:jc w:val="center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435"/>
      </w:tblGrid>
      <w:tr w:rsidR="009E6B18" w14:paraId="642D6F95" w14:textId="77777777" w:rsidTr="009E6B18">
        <w:trPr>
          <w:trHeight w:val="572"/>
          <w:jc w:val="center"/>
        </w:trPr>
        <w:tc>
          <w:tcPr>
            <w:tcW w:w="94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hideMark/>
          </w:tcPr>
          <w:p w14:paraId="3DD65FFE" w14:textId="5DE4816D" w:rsidR="009E6B18" w:rsidRDefault="006031A7" w:rsidP="0090627F">
            <w:pPr>
              <w:pStyle w:val="BodyText"/>
              <w:snapToGrid w:val="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Problem</w:t>
            </w:r>
            <w:r w:rsidR="000D09F9">
              <w:rPr>
                <w:b/>
                <w:sz w:val="24"/>
                <w:szCs w:val="24"/>
              </w:rPr>
              <w:t xml:space="preserve"> </w:t>
            </w:r>
            <w:r w:rsidR="0090627F"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 xml:space="preserve">: </w:t>
            </w:r>
            <w:r w:rsidR="008E2D1D">
              <w:rPr>
                <w:b/>
                <w:sz w:val="24"/>
                <w:szCs w:val="24"/>
              </w:rPr>
              <w:t xml:space="preserve">| </w:t>
            </w:r>
            <w:r w:rsidR="00E80808">
              <w:rPr>
                <w:b/>
                <w:sz w:val="24"/>
                <w:szCs w:val="24"/>
              </w:rPr>
              <w:t>Array and file handling</w:t>
            </w:r>
          </w:p>
        </w:tc>
      </w:tr>
    </w:tbl>
    <w:p w14:paraId="3A4AD2DD" w14:textId="6004AAF8" w:rsidR="001841CA" w:rsidRDefault="00E80808" w:rsidP="00BC2CF6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  <w:sz w:val="24"/>
          <w:szCs w:val="24"/>
        </w:rPr>
      </w:pPr>
      <w:r w:rsidRPr="00E80808">
        <w:rPr>
          <w:rFonts w:eastAsia="Calibri" w:cs="Times New Roman"/>
          <w:color w:val="000000"/>
          <w:sz w:val="24"/>
          <w:szCs w:val="24"/>
        </w:rPr>
        <w:t>Write a program that takes 1</w:t>
      </w:r>
      <w:r w:rsidR="00D673F7">
        <w:rPr>
          <w:rFonts w:eastAsia="Calibri" w:cs="Times New Roman"/>
          <w:color w:val="000000"/>
          <w:sz w:val="24"/>
          <w:szCs w:val="24"/>
        </w:rPr>
        <w:t>0</w:t>
      </w:r>
      <w:r w:rsidRPr="00E80808">
        <w:rPr>
          <w:rFonts w:eastAsia="Calibri" w:cs="Times New Roman"/>
          <w:color w:val="000000"/>
          <w:sz w:val="24"/>
          <w:szCs w:val="24"/>
        </w:rPr>
        <w:t xml:space="preserve"> numbers as input from the user; the number must be of t</w:t>
      </w:r>
      <w:r w:rsidR="00351B76">
        <w:rPr>
          <w:rFonts w:eastAsia="Calibri" w:cs="Times New Roman"/>
          <w:color w:val="000000"/>
          <w:sz w:val="24"/>
          <w:szCs w:val="24"/>
        </w:rPr>
        <w:t>hree</w:t>
      </w:r>
      <w:r w:rsidRPr="00E80808">
        <w:rPr>
          <w:rFonts w:eastAsia="Calibri" w:cs="Times New Roman"/>
          <w:color w:val="000000"/>
          <w:sz w:val="24"/>
          <w:szCs w:val="24"/>
        </w:rPr>
        <w:t xml:space="preserve"> digits ranging between 1</w:t>
      </w:r>
      <w:r w:rsidR="00323799">
        <w:rPr>
          <w:rFonts w:eastAsia="Calibri" w:cs="Times New Roman"/>
          <w:color w:val="000000"/>
          <w:sz w:val="24"/>
          <w:szCs w:val="24"/>
        </w:rPr>
        <w:t>0</w:t>
      </w:r>
      <w:r w:rsidR="00351B76">
        <w:rPr>
          <w:rFonts w:eastAsia="Calibri" w:cs="Times New Roman"/>
          <w:color w:val="000000"/>
          <w:sz w:val="24"/>
          <w:szCs w:val="24"/>
        </w:rPr>
        <w:t>0</w:t>
      </w:r>
      <w:r w:rsidRPr="00E80808">
        <w:rPr>
          <w:rFonts w:eastAsia="Calibri" w:cs="Times New Roman"/>
          <w:color w:val="000000"/>
          <w:sz w:val="24"/>
          <w:szCs w:val="24"/>
        </w:rPr>
        <w:t xml:space="preserve"> to 9</w:t>
      </w:r>
      <w:r w:rsidR="00323799">
        <w:rPr>
          <w:rFonts w:eastAsia="Calibri" w:cs="Times New Roman"/>
          <w:color w:val="000000"/>
          <w:sz w:val="24"/>
          <w:szCs w:val="24"/>
        </w:rPr>
        <w:t>9</w:t>
      </w:r>
      <w:r w:rsidR="00351B76">
        <w:rPr>
          <w:rFonts w:eastAsia="Calibri" w:cs="Times New Roman"/>
          <w:color w:val="000000"/>
          <w:sz w:val="24"/>
          <w:szCs w:val="24"/>
        </w:rPr>
        <w:t>9</w:t>
      </w:r>
      <w:r w:rsidRPr="00E80808">
        <w:rPr>
          <w:rFonts w:eastAsia="Calibri" w:cs="Times New Roman"/>
          <w:color w:val="000000"/>
          <w:sz w:val="24"/>
          <w:szCs w:val="24"/>
        </w:rPr>
        <w:t xml:space="preserve"> in a </w:t>
      </w:r>
      <w:r w:rsidR="00323799" w:rsidRPr="00E80808">
        <w:rPr>
          <w:rFonts w:eastAsia="Calibri" w:cs="Times New Roman"/>
          <w:color w:val="000000"/>
          <w:sz w:val="24"/>
          <w:szCs w:val="24"/>
        </w:rPr>
        <w:t>random</w:t>
      </w:r>
      <w:r w:rsidR="00323799">
        <w:rPr>
          <w:rFonts w:eastAsia="Calibri" w:cs="Times New Roman"/>
          <w:color w:val="000000"/>
          <w:sz w:val="24"/>
          <w:szCs w:val="24"/>
        </w:rPr>
        <w:t xml:space="preserve"> (unsorted)</w:t>
      </w:r>
      <w:r w:rsidRPr="00E80808">
        <w:rPr>
          <w:rFonts w:eastAsia="Calibri" w:cs="Times New Roman"/>
          <w:color w:val="000000"/>
          <w:sz w:val="24"/>
          <w:szCs w:val="24"/>
        </w:rPr>
        <w:t xml:space="preserve"> order. Write a C++ program to store the numbers in array name </w:t>
      </w:r>
      <w:proofErr w:type="spellStart"/>
      <w:r w:rsidRPr="00E80808">
        <w:rPr>
          <w:rFonts w:eastAsia="Calibri" w:cs="Times New Roman"/>
          <w:color w:val="000000"/>
          <w:sz w:val="24"/>
          <w:szCs w:val="24"/>
        </w:rPr>
        <w:t>numArray</w:t>
      </w:r>
      <w:proofErr w:type="spellEnd"/>
      <w:r w:rsidRPr="00E80808">
        <w:rPr>
          <w:rFonts w:eastAsia="Calibri" w:cs="Times New Roman"/>
          <w:color w:val="000000"/>
          <w:sz w:val="24"/>
          <w:szCs w:val="24"/>
        </w:rPr>
        <w:t xml:space="preserve">[]. Write a </w:t>
      </w:r>
      <w:proofErr w:type="gramStart"/>
      <w:r w:rsidRPr="00E80808">
        <w:rPr>
          <w:rFonts w:eastAsia="Calibri" w:cs="Times New Roman"/>
          <w:color w:val="000000"/>
          <w:sz w:val="24"/>
          <w:szCs w:val="24"/>
        </w:rPr>
        <w:t>function</w:t>
      </w:r>
      <w:proofErr w:type="gramEnd"/>
      <w:r w:rsidRPr="00E80808">
        <w:rPr>
          <w:rFonts w:eastAsia="Calibri" w:cs="Times New Roman"/>
          <w:color w:val="000000"/>
          <w:sz w:val="24"/>
          <w:szCs w:val="24"/>
        </w:rPr>
        <w:t xml:space="preserve"> </w:t>
      </w:r>
    </w:p>
    <w:p w14:paraId="63AE6B00" w14:textId="77777777" w:rsidR="001841CA" w:rsidRDefault="00E80808" w:rsidP="001841C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  <w:sz w:val="24"/>
          <w:szCs w:val="24"/>
        </w:rPr>
      </w:pPr>
      <w:proofErr w:type="spellStart"/>
      <w:r w:rsidRPr="001841CA">
        <w:rPr>
          <w:rFonts w:eastAsia="Calibri" w:cs="Times New Roman"/>
          <w:color w:val="000000"/>
          <w:sz w:val="24"/>
          <w:szCs w:val="24"/>
        </w:rPr>
        <w:t>bubbleSort</w:t>
      </w:r>
      <w:proofErr w:type="spellEnd"/>
      <w:r w:rsidRPr="001841CA">
        <w:rPr>
          <w:rFonts w:eastAsia="Calibri" w:cs="Times New Roman"/>
          <w:color w:val="000000"/>
          <w:sz w:val="24"/>
          <w:szCs w:val="24"/>
        </w:rPr>
        <w:t>()</w:t>
      </w:r>
    </w:p>
    <w:p w14:paraId="3F93D26C" w14:textId="77777777" w:rsidR="001A7C2E" w:rsidRDefault="001841CA" w:rsidP="001841C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  <w:sz w:val="24"/>
          <w:szCs w:val="24"/>
        </w:rPr>
      </w:pPr>
      <w:proofErr w:type="spellStart"/>
      <w:r>
        <w:rPr>
          <w:rFonts w:eastAsia="Calibri" w:cs="Times New Roman"/>
          <w:color w:val="000000"/>
          <w:sz w:val="24"/>
          <w:szCs w:val="24"/>
        </w:rPr>
        <w:t>SelectionSort</w:t>
      </w:r>
      <w:proofErr w:type="spellEnd"/>
      <w:r>
        <w:rPr>
          <w:rFonts w:eastAsia="Calibri" w:cs="Times New Roman"/>
          <w:color w:val="000000"/>
          <w:sz w:val="24"/>
          <w:szCs w:val="24"/>
        </w:rPr>
        <w:t>()</w:t>
      </w:r>
      <w:r w:rsidR="00E80808" w:rsidRPr="001841CA">
        <w:rPr>
          <w:rFonts w:eastAsia="Calibri" w:cs="Times New Roman"/>
          <w:color w:val="000000"/>
          <w:sz w:val="24"/>
          <w:szCs w:val="24"/>
        </w:rPr>
        <w:t xml:space="preserve"> </w:t>
      </w:r>
    </w:p>
    <w:p w14:paraId="621586F2" w14:textId="389D6979" w:rsidR="005F09FA" w:rsidRDefault="001A7C2E" w:rsidP="00BC2CF6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  <w:sz w:val="24"/>
          <w:szCs w:val="24"/>
        </w:rPr>
      </w:pPr>
      <w:r>
        <w:rPr>
          <w:rFonts w:eastAsia="Calibri" w:cs="Times New Roman"/>
          <w:color w:val="000000"/>
          <w:sz w:val="24"/>
          <w:szCs w:val="24"/>
        </w:rPr>
        <w:t>S</w:t>
      </w:r>
      <w:r w:rsidR="00E80808" w:rsidRPr="001A7C2E">
        <w:rPr>
          <w:rFonts w:eastAsia="Calibri" w:cs="Times New Roman"/>
          <w:color w:val="000000"/>
          <w:sz w:val="24"/>
          <w:szCs w:val="24"/>
        </w:rPr>
        <w:t>ort the array in an ascending order.  Store the sorted data in a file “num.txt”</w:t>
      </w:r>
      <w:r w:rsidR="00323799">
        <w:rPr>
          <w:rFonts w:eastAsia="Calibri" w:cs="Times New Roman"/>
          <w:color w:val="000000"/>
          <w:sz w:val="24"/>
          <w:szCs w:val="24"/>
        </w:rPr>
        <w:t xml:space="preserve"> and separate them with text </w:t>
      </w:r>
      <w:r w:rsidR="00323799" w:rsidRPr="00323799">
        <w:rPr>
          <w:rFonts w:eastAsia="Calibri" w:cs="Times New Roman"/>
          <w:b/>
          <w:color w:val="000000"/>
          <w:sz w:val="24"/>
          <w:szCs w:val="24"/>
        </w:rPr>
        <w:t>Bubble S</w:t>
      </w:r>
      <w:r w:rsidRPr="00323799">
        <w:rPr>
          <w:rFonts w:eastAsia="Calibri" w:cs="Times New Roman"/>
          <w:b/>
          <w:color w:val="000000"/>
          <w:sz w:val="24"/>
          <w:szCs w:val="24"/>
        </w:rPr>
        <w:t>ort</w:t>
      </w:r>
      <w:r w:rsidR="00323799">
        <w:rPr>
          <w:rFonts w:eastAsia="Calibri" w:cs="Times New Roman"/>
          <w:color w:val="000000"/>
          <w:sz w:val="24"/>
          <w:szCs w:val="24"/>
        </w:rPr>
        <w:t xml:space="preserve"> and </w:t>
      </w:r>
      <w:r w:rsidR="00323799" w:rsidRPr="00323799">
        <w:rPr>
          <w:rFonts w:eastAsia="Calibri" w:cs="Times New Roman"/>
          <w:b/>
          <w:color w:val="000000"/>
          <w:sz w:val="24"/>
          <w:szCs w:val="24"/>
        </w:rPr>
        <w:t>S</w:t>
      </w:r>
      <w:r w:rsidRPr="00323799">
        <w:rPr>
          <w:rFonts w:eastAsia="Calibri" w:cs="Times New Roman"/>
          <w:b/>
          <w:color w:val="000000"/>
          <w:sz w:val="24"/>
          <w:szCs w:val="24"/>
        </w:rPr>
        <w:t xml:space="preserve">election </w:t>
      </w:r>
      <w:r w:rsidR="00323799" w:rsidRPr="00323799">
        <w:rPr>
          <w:rFonts w:eastAsia="Calibri" w:cs="Times New Roman"/>
          <w:b/>
          <w:color w:val="000000"/>
          <w:sz w:val="24"/>
          <w:szCs w:val="24"/>
        </w:rPr>
        <w:t>S</w:t>
      </w:r>
      <w:r w:rsidRPr="00323799">
        <w:rPr>
          <w:rFonts w:eastAsia="Calibri" w:cs="Times New Roman"/>
          <w:b/>
          <w:color w:val="000000"/>
          <w:sz w:val="24"/>
          <w:szCs w:val="24"/>
        </w:rPr>
        <w:t>ort</w:t>
      </w:r>
      <w:r>
        <w:rPr>
          <w:rFonts w:eastAsia="Calibri" w:cs="Times New Roman"/>
          <w:color w:val="000000"/>
          <w:sz w:val="24"/>
          <w:szCs w:val="24"/>
        </w:rPr>
        <w:t>.</w:t>
      </w:r>
    </w:p>
    <w:p w14:paraId="09E4284B" w14:textId="77777777" w:rsidR="00351B76" w:rsidRDefault="00351B76" w:rsidP="00BC2CF6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  <w:sz w:val="24"/>
          <w:szCs w:val="24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350"/>
      </w:tblGrid>
      <w:tr w:rsidR="005F09FA" w14:paraId="5657F6DE" w14:textId="77777777" w:rsidTr="005F09FA">
        <w:trPr>
          <w:trHeight w:val="728"/>
        </w:trPr>
        <w:tc>
          <w:tcPr>
            <w:tcW w:w="9350" w:type="dxa"/>
            <w:shd w:val="clear" w:color="auto" w:fill="BFBFBF" w:themeFill="background1" w:themeFillShade="BF"/>
          </w:tcPr>
          <w:p w14:paraId="5E0E7B7B" w14:textId="200399BB" w:rsidR="005F09FA" w:rsidRDefault="005F09FA" w:rsidP="005F09FA">
            <w:pPr>
              <w:autoSpaceDE w:val="0"/>
              <w:autoSpaceDN w:val="0"/>
              <w:adjustRightInd w:val="0"/>
              <w:rPr>
                <w:rFonts w:eastAsia="Calibri" w:cs="Times New Roman"/>
                <w:color w:val="000000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blem 2: | Array and file handling</w:t>
            </w:r>
          </w:p>
        </w:tc>
      </w:tr>
    </w:tbl>
    <w:p w14:paraId="1FBB7CE9" w14:textId="7A65A96A" w:rsidR="008D7571" w:rsidRDefault="008D7571" w:rsidP="00BC2CF6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  <w:sz w:val="24"/>
          <w:szCs w:val="24"/>
        </w:rPr>
      </w:pPr>
      <w:r w:rsidRPr="008D7571">
        <w:rPr>
          <w:rFonts w:eastAsia="Calibri" w:cs="Times New Roman"/>
          <w:color w:val="000000"/>
          <w:sz w:val="24"/>
          <w:szCs w:val="24"/>
        </w:rPr>
        <w:t>Read the data</w:t>
      </w:r>
      <w:r w:rsidR="00B74FF9">
        <w:rPr>
          <w:rFonts w:eastAsia="Calibri" w:cs="Times New Roman"/>
          <w:color w:val="000000"/>
          <w:sz w:val="24"/>
          <w:szCs w:val="24"/>
        </w:rPr>
        <w:t xml:space="preserve"> of selection sort</w:t>
      </w:r>
      <w:r w:rsidRPr="008D7571">
        <w:rPr>
          <w:rFonts w:eastAsia="Calibri" w:cs="Times New Roman"/>
          <w:color w:val="000000"/>
          <w:sz w:val="24"/>
          <w:szCs w:val="24"/>
        </w:rPr>
        <w:t xml:space="preserve"> from file “num.txt” used in problem </w:t>
      </w:r>
      <w:r w:rsidR="009A2658">
        <w:rPr>
          <w:rFonts w:eastAsia="Calibri" w:cs="Times New Roman"/>
          <w:color w:val="000000"/>
          <w:sz w:val="24"/>
          <w:szCs w:val="24"/>
        </w:rPr>
        <w:t>1</w:t>
      </w:r>
      <w:r w:rsidRPr="008D7571">
        <w:rPr>
          <w:rFonts w:eastAsia="Calibri" w:cs="Times New Roman"/>
          <w:color w:val="000000"/>
          <w:sz w:val="24"/>
          <w:szCs w:val="24"/>
        </w:rPr>
        <w:t xml:space="preserve"> and store it into an array, </w:t>
      </w:r>
      <w:proofErr w:type="spellStart"/>
      <w:r w:rsidRPr="008D7571">
        <w:rPr>
          <w:rFonts w:eastAsia="Calibri" w:cs="Times New Roman"/>
          <w:color w:val="000000"/>
          <w:sz w:val="24"/>
          <w:szCs w:val="24"/>
        </w:rPr>
        <w:t>readData</w:t>
      </w:r>
      <w:proofErr w:type="spellEnd"/>
      <w:r w:rsidRPr="008D7571">
        <w:rPr>
          <w:rFonts w:eastAsia="Calibri" w:cs="Times New Roman"/>
          <w:color w:val="000000"/>
          <w:sz w:val="24"/>
          <w:szCs w:val="24"/>
        </w:rPr>
        <w:t xml:space="preserve">[]. Now search minimum and maximum entry of marks using linear search and binary search. Also return the index where minimum and maximum entries were found. You have to write </w:t>
      </w:r>
      <w:r w:rsidR="004D3628">
        <w:rPr>
          <w:rFonts w:eastAsia="Calibri" w:cs="Times New Roman"/>
          <w:color w:val="000000"/>
          <w:sz w:val="24"/>
          <w:szCs w:val="24"/>
        </w:rPr>
        <w:t xml:space="preserve">the </w:t>
      </w:r>
      <w:r w:rsidRPr="008D7571">
        <w:rPr>
          <w:rFonts w:eastAsia="Calibri" w:cs="Times New Roman"/>
          <w:color w:val="000000"/>
          <w:sz w:val="24"/>
          <w:szCs w:val="24"/>
        </w:rPr>
        <w:t xml:space="preserve">functions </w:t>
      </w:r>
      <w:proofErr w:type="gramStart"/>
      <w:r w:rsidRPr="008D7571">
        <w:rPr>
          <w:rFonts w:eastAsia="Calibri" w:cs="Times New Roman"/>
          <w:color w:val="000000"/>
          <w:sz w:val="24"/>
          <w:szCs w:val="24"/>
        </w:rPr>
        <w:t>as;</w:t>
      </w:r>
      <w:proofErr w:type="gramEnd"/>
      <w:r w:rsidRPr="008D7571">
        <w:rPr>
          <w:rFonts w:eastAsia="Calibri" w:cs="Times New Roman"/>
          <w:color w:val="000000"/>
          <w:sz w:val="24"/>
          <w:szCs w:val="24"/>
        </w:rPr>
        <w:t xml:space="preserve"> </w:t>
      </w:r>
    </w:p>
    <w:p w14:paraId="6CCE1235" w14:textId="51957F4F" w:rsidR="00351B76" w:rsidRDefault="008D7571" w:rsidP="00660D5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  <w:sz w:val="24"/>
          <w:szCs w:val="24"/>
        </w:rPr>
      </w:pPr>
      <w:r w:rsidRPr="008D7571">
        <w:rPr>
          <w:rFonts w:eastAsia="Calibri" w:cs="Times New Roman"/>
          <w:color w:val="000000"/>
          <w:sz w:val="24"/>
          <w:szCs w:val="24"/>
        </w:rPr>
        <w:t xml:space="preserve"> </w:t>
      </w:r>
      <w:proofErr w:type="spellStart"/>
      <w:r w:rsidRPr="008D7571">
        <w:rPr>
          <w:rFonts w:eastAsia="Calibri" w:cs="Times New Roman"/>
          <w:color w:val="000000"/>
          <w:sz w:val="24"/>
          <w:szCs w:val="24"/>
        </w:rPr>
        <w:t>linearSearch</w:t>
      </w:r>
      <w:proofErr w:type="spellEnd"/>
      <w:r w:rsidRPr="008D7571">
        <w:rPr>
          <w:rFonts w:eastAsia="Calibri" w:cs="Times New Roman"/>
          <w:color w:val="000000"/>
          <w:sz w:val="24"/>
          <w:szCs w:val="24"/>
        </w:rPr>
        <w:t xml:space="preserve">() </w:t>
      </w:r>
    </w:p>
    <w:p w14:paraId="6F41DA47" w14:textId="77777777" w:rsidR="004D3628" w:rsidRPr="00660D58" w:rsidRDefault="004D3628" w:rsidP="004D3628">
      <w:pPr>
        <w:pStyle w:val="ListParagraph"/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  <w:sz w:val="24"/>
          <w:szCs w:val="24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350"/>
      </w:tblGrid>
      <w:tr w:rsidR="00AD406F" w14:paraId="662C986B" w14:textId="77777777" w:rsidTr="00FC3137">
        <w:trPr>
          <w:trHeight w:val="638"/>
        </w:trPr>
        <w:tc>
          <w:tcPr>
            <w:tcW w:w="9350" w:type="dxa"/>
            <w:shd w:val="clear" w:color="auto" w:fill="BFBFBF" w:themeFill="background1" w:themeFillShade="BF"/>
          </w:tcPr>
          <w:p w14:paraId="14DFEA43" w14:textId="5ACB021C" w:rsidR="00AD406F" w:rsidRDefault="00AD406F" w:rsidP="00AD406F">
            <w:pPr>
              <w:autoSpaceDE w:val="0"/>
              <w:autoSpaceDN w:val="0"/>
              <w:adjustRightInd w:val="0"/>
              <w:rPr>
                <w:rFonts w:eastAsia="Calibri" w:cs="Times New Roman"/>
                <w:color w:val="000000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blem 3: | Pointers</w:t>
            </w:r>
          </w:p>
        </w:tc>
      </w:tr>
    </w:tbl>
    <w:p w14:paraId="37C44809" w14:textId="6F0E10EC" w:rsidR="00BC2CF6" w:rsidRDefault="00BC2CF6" w:rsidP="00BC2CF6">
      <w:pPr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  <w:sz w:val="24"/>
          <w:szCs w:val="24"/>
        </w:rPr>
      </w:pPr>
      <w:r w:rsidRPr="00773DBD">
        <w:rPr>
          <w:rFonts w:eastAsia="Calibri" w:cs="Times New Roman"/>
          <w:color w:val="000000"/>
          <w:sz w:val="24"/>
          <w:szCs w:val="24"/>
        </w:rPr>
        <w:t>Write a C++ program</w:t>
      </w:r>
      <w:r>
        <w:rPr>
          <w:rFonts w:eastAsia="Calibri" w:cs="Times New Roman"/>
          <w:color w:val="000000"/>
          <w:sz w:val="24"/>
          <w:szCs w:val="24"/>
        </w:rPr>
        <w:t xml:space="preserve"> where you have two integer </w:t>
      </w:r>
      <w:r w:rsidR="00773DBD">
        <w:rPr>
          <w:rFonts w:eastAsia="Calibri" w:cs="Times New Roman"/>
          <w:color w:val="000000"/>
          <w:sz w:val="24"/>
          <w:szCs w:val="24"/>
        </w:rPr>
        <w:t>variables.</w:t>
      </w:r>
    </w:p>
    <w:p w14:paraId="000C5BDD" w14:textId="77777777" w:rsidR="00BC2CF6" w:rsidRDefault="00BC2CF6" w:rsidP="00BC2C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B0"/>
          <w:sz w:val="20"/>
          <w:szCs w:val="20"/>
        </w:rPr>
      </w:pPr>
    </w:p>
    <w:p w14:paraId="752CD18C" w14:textId="0C501439" w:rsidR="00BC2CF6" w:rsidRPr="00C86039" w:rsidRDefault="00BC2CF6" w:rsidP="00BC2C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B0"/>
          <w:sz w:val="20"/>
          <w:szCs w:val="20"/>
        </w:rPr>
        <w:tab/>
      </w:r>
      <w:r w:rsidRPr="00C86039">
        <w:rPr>
          <w:rFonts w:ascii="Courier New" w:eastAsia="Times New Roman" w:hAnsi="Courier New" w:cs="Courier New"/>
          <w:color w:val="0000B0"/>
          <w:sz w:val="20"/>
          <w:szCs w:val="20"/>
        </w:rPr>
        <w:t>int</w:t>
      </w:r>
      <w:r w:rsidRPr="00C8603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C86039">
        <w:rPr>
          <w:rFonts w:ascii="Courier New" w:eastAsia="Times New Roman" w:hAnsi="Courier New" w:cs="Courier New"/>
          <w:color w:val="000000"/>
          <w:sz w:val="20"/>
          <w:szCs w:val="20"/>
        </w:rPr>
        <w:t>firstvalue</w:t>
      </w:r>
      <w:proofErr w:type="spellEnd"/>
      <w:r w:rsidRPr="00C8603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="00671848">
        <w:rPr>
          <w:rFonts w:ascii="Courier New" w:eastAsia="Times New Roman" w:hAnsi="Courier New" w:cs="Courier New"/>
          <w:color w:val="000000"/>
          <w:sz w:val="20"/>
          <w:szCs w:val="20"/>
        </w:rPr>
        <w:t>20</w:t>
      </w:r>
      <w:r w:rsidRPr="00C8603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C86039">
        <w:rPr>
          <w:rFonts w:ascii="Courier New" w:eastAsia="Times New Roman" w:hAnsi="Courier New" w:cs="Courier New"/>
          <w:color w:val="000000"/>
          <w:sz w:val="20"/>
          <w:szCs w:val="20"/>
        </w:rPr>
        <w:t>secondvalue</w:t>
      </w:r>
      <w:proofErr w:type="spellEnd"/>
      <w:r w:rsidRPr="00C8603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="00671848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Pr="00C86039">
        <w:rPr>
          <w:rFonts w:ascii="Courier New" w:eastAsia="Times New Roman" w:hAnsi="Courier New" w:cs="Courier New"/>
          <w:color w:val="000000"/>
          <w:sz w:val="20"/>
          <w:szCs w:val="20"/>
        </w:rPr>
        <w:t>5;</w:t>
      </w:r>
      <w:proofErr w:type="gramEnd"/>
    </w:p>
    <w:p w14:paraId="536FE4C4" w14:textId="77777777" w:rsidR="00BC2CF6" w:rsidRDefault="00BC2CF6" w:rsidP="00BC2C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06A812E4" w14:textId="77777777" w:rsidR="00BC2CF6" w:rsidRPr="00773DBD" w:rsidRDefault="00BC2CF6" w:rsidP="00BC2C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Calibri" w:cs="Times New Roman"/>
          <w:color w:val="000000"/>
          <w:sz w:val="24"/>
          <w:szCs w:val="24"/>
        </w:rPr>
      </w:pPr>
      <w:r w:rsidRPr="00773DBD">
        <w:rPr>
          <w:rFonts w:eastAsia="Calibri" w:cs="Times New Roman"/>
          <w:color w:val="000000"/>
          <w:sz w:val="24"/>
          <w:szCs w:val="24"/>
        </w:rPr>
        <w:t xml:space="preserve">and two pointers  </w:t>
      </w:r>
    </w:p>
    <w:p w14:paraId="78E96694" w14:textId="77777777" w:rsidR="00BC2CF6" w:rsidRDefault="00BC2CF6" w:rsidP="00BC2C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B0"/>
          <w:sz w:val="20"/>
          <w:szCs w:val="20"/>
        </w:rPr>
      </w:pPr>
      <w:r>
        <w:rPr>
          <w:rFonts w:ascii="Courier New" w:eastAsia="Times New Roman" w:hAnsi="Courier New" w:cs="Courier New"/>
          <w:color w:val="0000B0"/>
          <w:sz w:val="20"/>
          <w:szCs w:val="20"/>
        </w:rPr>
        <w:tab/>
      </w:r>
    </w:p>
    <w:p w14:paraId="2D112CFC" w14:textId="77777777" w:rsidR="00BC2CF6" w:rsidRDefault="00BC2CF6" w:rsidP="00BC2C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B0"/>
          <w:sz w:val="20"/>
          <w:szCs w:val="20"/>
        </w:rPr>
        <w:tab/>
      </w:r>
      <w:r w:rsidRPr="00C86039">
        <w:rPr>
          <w:rFonts w:ascii="Courier New" w:eastAsia="Times New Roman" w:hAnsi="Courier New" w:cs="Courier New"/>
          <w:color w:val="0000B0"/>
          <w:sz w:val="20"/>
          <w:szCs w:val="20"/>
        </w:rPr>
        <w:t>int</w:t>
      </w:r>
      <w:r w:rsidRPr="00C8603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* p1, * </w:t>
      </w:r>
      <w:proofErr w:type="gramStart"/>
      <w:r w:rsidRPr="00C86039">
        <w:rPr>
          <w:rFonts w:ascii="Courier New" w:eastAsia="Times New Roman" w:hAnsi="Courier New" w:cs="Courier New"/>
          <w:color w:val="000000"/>
          <w:sz w:val="20"/>
          <w:szCs w:val="20"/>
        </w:rPr>
        <w:t>p2;</w:t>
      </w:r>
      <w:proofErr w:type="gramEnd"/>
    </w:p>
    <w:p w14:paraId="06F784B6" w14:textId="77777777" w:rsidR="00BC2CF6" w:rsidRPr="00FC3137" w:rsidRDefault="00BC2CF6" w:rsidP="00BC2C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14:paraId="60AAE054" w14:textId="77777777" w:rsidR="00BC2CF6" w:rsidRPr="00FC3137" w:rsidRDefault="00BC2CF6" w:rsidP="00BC2C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Calibri" w:cs="Times New Roman"/>
          <w:color w:val="000000"/>
          <w:sz w:val="24"/>
          <w:szCs w:val="24"/>
        </w:rPr>
      </w:pPr>
      <w:r w:rsidRPr="00FC3137">
        <w:rPr>
          <w:rFonts w:eastAsia="Calibri" w:cs="Times New Roman"/>
          <w:color w:val="000000"/>
          <w:sz w:val="24"/>
          <w:szCs w:val="24"/>
        </w:rPr>
        <w:t xml:space="preserve">You have to perform the following </w:t>
      </w:r>
      <w:proofErr w:type="gramStart"/>
      <w:r w:rsidRPr="00FC3137">
        <w:rPr>
          <w:rFonts w:eastAsia="Calibri" w:cs="Times New Roman"/>
          <w:color w:val="000000"/>
          <w:sz w:val="24"/>
          <w:szCs w:val="24"/>
        </w:rPr>
        <w:t>steps</w:t>
      </w:r>
      <w:proofErr w:type="gramEnd"/>
    </w:p>
    <w:p w14:paraId="166CE8C9" w14:textId="77777777" w:rsidR="00BC2CF6" w:rsidRDefault="00BC2CF6" w:rsidP="00BC2CF6">
      <w:pPr>
        <w:pStyle w:val="HTMLPreformatted"/>
        <w:numPr>
          <w:ilvl w:val="0"/>
          <w:numId w:val="17"/>
        </w:numPr>
        <w:shd w:val="clear" w:color="auto" w:fill="FFFFFF"/>
        <w:rPr>
          <w:rStyle w:val="HTMLCode"/>
          <w:color w:val="000000"/>
        </w:rPr>
      </w:pPr>
      <w:r>
        <w:rPr>
          <w:rStyle w:val="HTMLCite"/>
          <w:color w:val="007000"/>
        </w:rPr>
        <w:t xml:space="preserve">// p1 = address of </w:t>
      </w:r>
      <w:proofErr w:type="spellStart"/>
      <w:r>
        <w:rPr>
          <w:rStyle w:val="HTMLCite"/>
          <w:color w:val="007000"/>
        </w:rPr>
        <w:t>firstvalue</w:t>
      </w:r>
      <w:proofErr w:type="spellEnd"/>
    </w:p>
    <w:p w14:paraId="6B2B1A91" w14:textId="77777777" w:rsidR="00BC2CF6" w:rsidRDefault="00BC2CF6" w:rsidP="00BC2CF6">
      <w:pPr>
        <w:pStyle w:val="HTMLPreformatted"/>
        <w:numPr>
          <w:ilvl w:val="0"/>
          <w:numId w:val="17"/>
        </w:numPr>
        <w:shd w:val="clear" w:color="auto" w:fill="FFFFFF"/>
        <w:rPr>
          <w:rStyle w:val="HTMLCode"/>
          <w:color w:val="000000"/>
        </w:rPr>
      </w:pPr>
      <w:r>
        <w:rPr>
          <w:rStyle w:val="HTMLCite"/>
          <w:color w:val="007000"/>
        </w:rPr>
        <w:t xml:space="preserve">// p2 = address of </w:t>
      </w:r>
      <w:proofErr w:type="spellStart"/>
      <w:r>
        <w:rPr>
          <w:rStyle w:val="HTMLCite"/>
          <w:color w:val="007000"/>
        </w:rPr>
        <w:t>secondvalue</w:t>
      </w:r>
      <w:proofErr w:type="spellEnd"/>
    </w:p>
    <w:p w14:paraId="6FA72BAD" w14:textId="77248B65" w:rsidR="00BC2CF6" w:rsidRDefault="00BC2CF6" w:rsidP="00BC2CF6">
      <w:pPr>
        <w:pStyle w:val="HTMLPreformatted"/>
        <w:numPr>
          <w:ilvl w:val="0"/>
          <w:numId w:val="17"/>
        </w:numPr>
        <w:shd w:val="clear" w:color="auto" w:fill="FFFFFF"/>
        <w:rPr>
          <w:rStyle w:val="HTMLCode"/>
          <w:color w:val="000000"/>
        </w:rPr>
      </w:pPr>
      <w:r>
        <w:rPr>
          <w:rStyle w:val="HTMLCite"/>
          <w:color w:val="007000"/>
        </w:rPr>
        <w:t>// value pointed by p1 = 10</w:t>
      </w:r>
      <w:r w:rsidR="00671848">
        <w:rPr>
          <w:rStyle w:val="HTMLCite"/>
          <w:color w:val="007000"/>
        </w:rPr>
        <w:t>0</w:t>
      </w:r>
    </w:p>
    <w:p w14:paraId="7B43878D" w14:textId="77777777" w:rsidR="00BC2CF6" w:rsidRDefault="00BC2CF6" w:rsidP="00BC2CF6">
      <w:pPr>
        <w:pStyle w:val="HTMLPreformatted"/>
        <w:numPr>
          <w:ilvl w:val="0"/>
          <w:numId w:val="17"/>
        </w:numPr>
        <w:shd w:val="clear" w:color="auto" w:fill="FFFFFF"/>
        <w:rPr>
          <w:rStyle w:val="HTMLCode"/>
          <w:color w:val="000000"/>
        </w:rPr>
      </w:pPr>
      <w:r>
        <w:rPr>
          <w:rStyle w:val="HTMLCite"/>
          <w:color w:val="007000"/>
        </w:rPr>
        <w:t>// value pointed by p2 = value pointed by p1</w:t>
      </w:r>
    </w:p>
    <w:p w14:paraId="68B4283A" w14:textId="77777777" w:rsidR="00BC2CF6" w:rsidRDefault="00BC2CF6" w:rsidP="00BC2CF6">
      <w:pPr>
        <w:pStyle w:val="HTMLPreformatted"/>
        <w:numPr>
          <w:ilvl w:val="0"/>
          <w:numId w:val="17"/>
        </w:numPr>
        <w:shd w:val="clear" w:color="auto" w:fill="FFFFFF"/>
        <w:rPr>
          <w:rStyle w:val="HTMLCode"/>
          <w:color w:val="000000"/>
        </w:rPr>
      </w:pPr>
      <w:r>
        <w:rPr>
          <w:rStyle w:val="HTMLCite"/>
          <w:color w:val="007000"/>
        </w:rPr>
        <w:t>// p1 = p2 (address of pointer is copied)</w:t>
      </w:r>
    </w:p>
    <w:p w14:paraId="62782A96" w14:textId="5004A6D7" w:rsidR="00BC2CF6" w:rsidRPr="00C86039" w:rsidRDefault="00BC2CF6" w:rsidP="00BC2CF6">
      <w:pPr>
        <w:pStyle w:val="HTMLPreformatted"/>
        <w:numPr>
          <w:ilvl w:val="0"/>
          <w:numId w:val="17"/>
        </w:numPr>
        <w:shd w:val="clear" w:color="auto" w:fill="FFFFFF"/>
        <w:rPr>
          <w:rStyle w:val="HTMLCite"/>
          <w:i w:val="0"/>
          <w:iCs w:val="0"/>
          <w:color w:val="000000"/>
          <w:sz w:val="18"/>
          <w:szCs w:val="18"/>
        </w:rPr>
      </w:pPr>
      <w:r>
        <w:rPr>
          <w:rStyle w:val="HTMLCite"/>
          <w:color w:val="007000"/>
        </w:rPr>
        <w:t>// value pointed by p1 = 20</w:t>
      </w:r>
      <w:r w:rsidR="00671848">
        <w:rPr>
          <w:rStyle w:val="HTMLCite"/>
          <w:color w:val="007000"/>
        </w:rPr>
        <w:t>0</w:t>
      </w:r>
    </w:p>
    <w:p w14:paraId="37069D73" w14:textId="77777777" w:rsidR="00BC2CF6" w:rsidRPr="00C86039" w:rsidRDefault="00BC2CF6" w:rsidP="00BC2CF6">
      <w:pPr>
        <w:pStyle w:val="HTMLPreformatted"/>
        <w:numPr>
          <w:ilvl w:val="0"/>
          <w:numId w:val="17"/>
        </w:numPr>
        <w:shd w:val="clear" w:color="auto" w:fill="FFFFFF"/>
        <w:rPr>
          <w:rStyle w:val="HTMLCite"/>
          <w:i w:val="0"/>
          <w:iCs w:val="0"/>
          <w:color w:val="000000"/>
          <w:sz w:val="18"/>
          <w:szCs w:val="18"/>
        </w:rPr>
      </w:pPr>
      <w:r>
        <w:rPr>
          <w:rStyle w:val="HTMLCite"/>
          <w:color w:val="007000"/>
        </w:rPr>
        <w:t xml:space="preserve">// print </w:t>
      </w:r>
      <w:proofErr w:type="spellStart"/>
      <w:r>
        <w:rPr>
          <w:rStyle w:val="HTMLCite"/>
          <w:color w:val="007000"/>
        </w:rPr>
        <w:t>firstvalue</w:t>
      </w:r>
      <w:proofErr w:type="spellEnd"/>
      <w:r>
        <w:rPr>
          <w:rStyle w:val="HTMLCite"/>
          <w:color w:val="007000"/>
        </w:rPr>
        <w:t xml:space="preserve">, </w:t>
      </w:r>
      <w:proofErr w:type="spellStart"/>
      <w:r>
        <w:rPr>
          <w:rStyle w:val="HTMLCite"/>
          <w:color w:val="007000"/>
        </w:rPr>
        <w:t>secondvalue</w:t>
      </w:r>
      <w:proofErr w:type="spellEnd"/>
    </w:p>
    <w:p w14:paraId="13D32045" w14:textId="77777777" w:rsidR="00BC2CF6" w:rsidRDefault="00BC2CF6" w:rsidP="00BC2CF6">
      <w:pPr>
        <w:pStyle w:val="HTMLPreformatted"/>
        <w:shd w:val="clear" w:color="auto" w:fill="FFFFFF"/>
        <w:ind w:left="720"/>
        <w:rPr>
          <w:color w:val="000000"/>
          <w:sz w:val="18"/>
          <w:szCs w:val="18"/>
        </w:rPr>
      </w:pPr>
    </w:p>
    <w:p w14:paraId="2589A23A" w14:textId="77777777" w:rsidR="00BC2CF6" w:rsidRPr="00773DBD" w:rsidRDefault="00BC2CF6" w:rsidP="00BC2C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Calibri" w:cs="Times New Roman"/>
          <w:color w:val="000000"/>
          <w:sz w:val="24"/>
          <w:szCs w:val="24"/>
        </w:rPr>
      </w:pPr>
      <w:r w:rsidRPr="00773DBD">
        <w:rPr>
          <w:rFonts w:eastAsia="Calibri" w:cs="Times New Roman"/>
          <w:color w:val="000000"/>
          <w:sz w:val="24"/>
          <w:szCs w:val="24"/>
        </w:rPr>
        <w:t>And comment like above after each step</w:t>
      </w:r>
    </w:p>
    <w:p w14:paraId="2C215686" w14:textId="4602E754" w:rsidR="00BC2CF6" w:rsidRPr="00773DBD" w:rsidRDefault="00D148DB" w:rsidP="00BC2C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Calibri" w:cs="Times New Roman"/>
          <w:color w:val="000000"/>
          <w:sz w:val="24"/>
          <w:szCs w:val="24"/>
        </w:rPr>
      </w:pPr>
      <w:r w:rsidRPr="00773DBD">
        <w:rPr>
          <w:rFonts w:eastAsia="Calibri" w:cs="Times New Roman"/>
          <w:color w:val="000000"/>
          <w:sz w:val="24"/>
          <w:szCs w:val="24"/>
        </w:rPr>
        <w:t>Values will be p1=10</w:t>
      </w:r>
      <w:r w:rsidR="00671848" w:rsidRPr="00773DBD">
        <w:rPr>
          <w:rFonts w:eastAsia="Calibri" w:cs="Times New Roman"/>
          <w:color w:val="000000"/>
          <w:sz w:val="24"/>
          <w:szCs w:val="24"/>
        </w:rPr>
        <w:t>0</w:t>
      </w:r>
      <w:r w:rsidRPr="00773DBD">
        <w:rPr>
          <w:rFonts w:eastAsia="Calibri" w:cs="Times New Roman"/>
          <w:color w:val="000000"/>
          <w:sz w:val="24"/>
          <w:szCs w:val="24"/>
        </w:rPr>
        <w:t xml:space="preserve"> and p2=2</w:t>
      </w:r>
      <w:r w:rsidR="00BC2CF6" w:rsidRPr="00773DBD">
        <w:rPr>
          <w:rFonts w:eastAsia="Calibri" w:cs="Times New Roman"/>
          <w:color w:val="000000"/>
          <w:sz w:val="24"/>
          <w:szCs w:val="24"/>
        </w:rPr>
        <w:t>0</w:t>
      </w:r>
      <w:r w:rsidR="00671848" w:rsidRPr="00773DBD">
        <w:rPr>
          <w:rFonts w:eastAsia="Calibri" w:cs="Times New Roman"/>
          <w:color w:val="000000"/>
          <w:sz w:val="24"/>
          <w:szCs w:val="24"/>
        </w:rPr>
        <w:t>0</w:t>
      </w:r>
    </w:p>
    <w:p w14:paraId="459461CF" w14:textId="08DCB376" w:rsidR="0029696C" w:rsidRDefault="00FC3137" w:rsidP="00FC3137">
      <w:pPr>
        <w:tabs>
          <w:tab w:val="left" w:pos="3664"/>
        </w:tabs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  <w:sz w:val="24"/>
          <w:szCs w:val="24"/>
        </w:rPr>
      </w:pPr>
      <w:r>
        <w:rPr>
          <w:rFonts w:eastAsia="Calibri" w:cs="Times New Roman"/>
          <w:color w:val="000000"/>
          <w:sz w:val="24"/>
          <w:szCs w:val="24"/>
        </w:rPr>
        <w:tab/>
      </w:r>
    </w:p>
    <w:p w14:paraId="15DD6693" w14:textId="77777777" w:rsidR="00FC3137" w:rsidRDefault="00FC3137" w:rsidP="00FC3137">
      <w:pPr>
        <w:tabs>
          <w:tab w:val="left" w:pos="3664"/>
        </w:tabs>
        <w:autoSpaceDE w:val="0"/>
        <w:autoSpaceDN w:val="0"/>
        <w:adjustRightInd w:val="0"/>
        <w:spacing w:after="0" w:line="240" w:lineRule="auto"/>
        <w:rPr>
          <w:rFonts w:eastAsia="Calibri" w:cs="Times New Roman"/>
          <w:color w:val="000000"/>
          <w:sz w:val="24"/>
          <w:szCs w:val="24"/>
        </w:rPr>
      </w:pPr>
    </w:p>
    <w:tbl>
      <w:tblPr>
        <w:tblW w:w="9435" w:type="dxa"/>
        <w:jc w:val="center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435"/>
      </w:tblGrid>
      <w:tr w:rsidR="0029696C" w14:paraId="082FE914" w14:textId="77777777" w:rsidTr="00CD247A">
        <w:trPr>
          <w:trHeight w:val="572"/>
          <w:jc w:val="center"/>
        </w:trPr>
        <w:tc>
          <w:tcPr>
            <w:tcW w:w="94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hideMark/>
          </w:tcPr>
          <w:p w14:paraId="68791538" w14:textId="52BD2528" w:rsidR="0029696C" w:rsidRDefault="0090627F" w:rsidP="00CD247A">
            <w:pPr>
              <w:pStyle w:val="BodyText"/>
              <w:snapToGrid w:val="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oblem </w:t>
            </w:r>
            <w:r w:rsidR="00AD406F">
              <w:rPr>
                <w:b/>
                <w:sz w:val="24"/>
                <w:szCs w:val="24"/>
              </w:rPr>
              <w:t>4</w:t>
            </w:r>
            <w:r w:rsidR="0029696C">
              <w:rPr>
                <w:b/>
                <w:sz w:val="24"/>
                <w:szCs w:val="24"/>
              </w:rPr>
              <w:t>:</w:t>
            </w:r>
            <w:r w:rsidR="00AD406F">
              <w:rPr>
                <w:b/>
                <w:sz w:val="24"/>
                <w:szCs w:val="24"/>
              </w:rPr>
              <w:t xml:space="preserve"> | Pointer with array</w:t>
            </w:r>
            <w:r w:rsidR="0029696C"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66901557" w14:textId="77777777" w:rsidR="00BC2CF6" w:rsidRDefault="00BC2CF6" w:rsidP="00BC2CF6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0A739F">
        <w:rPr>
          <w:sz w:val="24"/>
          <w:szCs w:val="24"/>
        </w:rPr>
        <w:lastRenderedPageBreak/>
        <w:t xml:space="preserve">Write a </w:t>
      </w:r>
      <w:proofErr w:type="spellStart"/>
      <w:r>
        <w:rPr>
          <w:sz w:val="24"/>
          <w:szCs w:val="24"/>
        </w:rPr>
        <w:t>c++</w:t>
      </w:r>
      <w:proofErr w:type="spellEnd"/>
      <w:r>
        <w:rPr>
          <w:sz w:val="24"/>
          <w:szCs w:val="24"/>
        </w:rPr>
        <w:t xml:space="preserve"> program, you have an array of double and a double type of </w:t>
      </w:r>
      <w:proofErr w:type="gramStart"/>
      <w:r>
        <w:rPr>
          <w:sz w:val="24"/>
          <w:szCs w:val="24"/>
        </w:rPr>
        <w:t>pointer</w:t>
      </w:r>
      <w:proofErr w:type="gramEnd"/>
    </w:p>
    <w:p w14:paraId="408FAA49" w14:textId="77777777" w:rsidR="00BC2CF6" w:rsidRPr="00324CF7" w:rsidRDefault="00BC2CF6" w:rsidP="00BC2CF6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tLeast"/>
        <w:rPr>
          <w:rFonts w:ascii="Consolas" w:eastAsia="Times New Roman" w:hAnsi="Consolas" w:cs="Consolas"/>
          <w:color w:val="313131"/>
          <w:sz w:val="18"/>
          <w:szCs w:val="18"/>
        </w:rPr>
      </w:pPr>
      <w:r w:rsidRPr="00324CF7">
        <w:rPr>
          <w:rFonts w:ascii="Consolas" w:eastAsia="Times New Roman" w:hAnsi="Consolas" w:cs="Consolas"/>
          <w:color w:val="000088"/>
          <w:sz w:val="18"/>
          <w:szCs w:val="18"/>
        </w:rPr>
        <w:t>double</w:t>
      </w:r>
      <w:r w:rsidRPr="00324CF7">
        <w:rPr>
          <w:rFonts w:ascii="Consolas" w:eastAsia="Times New Roman" w:hAnsi="Consolas" w:cs="Consolas"/>
          <w:color w:val="313131"/>
          <w:sz w:val="18"/>
          <w:szCs w:val="18"/>
        </w:rPr>
        <w:t xml:space="preserve"> balance</w:t>
      </w:r>
      <w:r w:rsidRPr="00324CF7">
        <w:rPr>
          <w:rFonts w:ascii="Consolas" w:eastAsia="Times New Roman" w:hAnsi="Consolas" w:cs="Consolas"/>
          <w:color w:val="666600"/>
          <w:sz w:val="18"/>
          <w:szCs w:val="18"/>
        </w:rPr>
        <w:t>[</w:t>
      </w:r>
      <w:r w:rsidRPr="00324CF7">
        <w:rPr>
          <w:rFonts w:ascii="Consolas" w:eastAsia="Times New Roman" w:hAnsi="Consolas" w:cs="Consolas"/>
          <w:color w:val="006666"/>
          <w:sz w:val="18"/>
          <w:szCs w:val="18"/>
        </w:rPr>
        <w:t>5</w:t>
      </w:r>
      <w:r w:rsidRPr="00324CF7">
        <w:rPr>
          <w:rFonts w:ascii="Consolas" w:eastAsia="Times New Roman" w:hAnsi="Consolas" w:cs="Consolas"/>
          <w:color w:val="666600"/>
          <w:sz w:val="18"/>
          <w:szCs w:val="18"/>
        </w:rPr>
        <w:t>]</w:t>
      </w:r>
      <w:r w:rsidRPr="00324CF7">
        <w:rPr>
          <w:rFonts w:ascii="Consolas" w:eastAsia="Times New Roman" w:hAnsi="Consolas" w:cs="Consolas"/>
          <w:color w:val="313131"/>
          <w:sz w:val="18"/>
          <w:szCs w:val="18"/>
        </w:rPr>
        <w:t xml:space="preserve"> </w:t>
      </w:r>
      <w:r w:rsidRPr="00324CF7">
        <w:rPr>
          <w:rFonts w:ascii="Consolas" w:eastAsia="Times New Roman" w:hAnsi="Consolas" w:cs="Consolas"/>
          <w:color w:val="666600"/>
          <w:sz w:val="18"/>
          <w:szCs w:val="18"/>
        </w:rPr>
        <w:t>=</w:t>
      </w:r>
      <w:r w:rsidRPr="00324CF7">
        <w:rPr>
          <w:rFonts w:ascii="Consolas" w:eastAsia="Times New Roman" w:hAnsi="Consolas" w:cs="Consolas"/>
          <w:color w:val="313131"/>
          <w:sz w:val="18"/>
          <w:szCs w:val="18"/>
        </w:rPr>
        <w:t xml:space="preserve"> </w:t>
      </w:r>
      <w:r w:rsidRPr="00324CF7">
        <w:rPr>
          <w:rFonts w:ascii="Consolas" w:eastAsia="Times New Roman" w:hAnsi="Consolas" w:cs="Consolas"/>
          <w:color w:val="666600"/>
          <w:sz w:val="18"/>
          <w:szCs w:val="18"/>
        </w:rPr>
        <w:t>{</w:t>
      </w:r>
      <w:r w:rsidRPr="00324CF7">
        <w:rPr>
          <w:rFonts w:ascii="Consolas" w:eastAsia="Times New Roman" w:hAnsi="Consolas" w:cs="Consolas"/>
          <w:color w:val="006666"/>
          <w:sz w:val="18"/>
          <w:szCs w:val="18"/>
        </w:rPr>
        <w:t>1000.0</w:t>
      </w:r>
      <w:r w:rsidRPr="00324CF7">
        <w:rPr>
          <w:rFonts w:ascii="Consolas" w:eastAsia="Times New Roman" w:hAnsi="Consolas" w:cs="Consolas"/>
          <w:color w:val="666600"/>
          <w:sz w:val="18"/>
          <w:szCs w:val="18"/>
        </w:rPr>
        <w:t>,</w:t>
      </w:r>
      <w:r w:rsidRPr="00324CF7">
        <w:rPr>
          <w:rFonts w:ascii="Consolas" w:eastAsia="Times New Roman" w:hAnsi="Consolas" w:cs="Consolas"/>
          <w:color w:val="313131"/>
          <w:sz w:val="18"/>
          <w:szCs w:val="18"/>
        </w:rPr>
        <w:t xml:space="preserve"> </w:t>
      </w:r>
      <w:r w:rsidRPr="00324CF7">
        <w:rPr>
          <w:rFonts w:ascii="Consolas" w:eastAsia="Times New Roman" w:hAnsi="Consolas" w:cs="Consolas"/>
          <w:color w:val="006666"/>
          <w:sz w:val="18"/>
          <w:szCs w:val="18"/>
        </w:rPr>
        <w:t>2.0</w:t>
      </w:r>
      <w:r w:rsidR="00F96D2D">
        <w:rPr>
          <w:rFonts w:ascii="Consolas" w:eastAsia="Times New Roman" w:hAnsi="Consolas" w:cs="Consolas"/>
          <w:color w:val="006666"/>
          <w:sz w:val="18"/>
          <w:szCs w:val="18"/>
        </w:rPr>
        <w:t>1</w:t>
      </w:r>
      <w:r w:rsidRPr="00324CF7">
        <w:rPr>
          <w:rFonts w:ascii="Consolas" w:eastAsia="Times New Roman" w:hAnsi="Consolas" w:cs="Consolas"/>
          <w:color w:val="666600"/>
          <w:sz w:val="18"/>
          <w:szCs w:val="18"/>
        </w:rPr>
        <w:t>,</w:t>
      </w:r>
      <w:r w:rsidRPr="00324CF7">
        <w:rPr>
          <w:rFonts w:ascii="Consolas" w:eastAsia="Times New Roman" w:hAnsi="Consolas" w:cs="Consolas"/>
          <w:color w:val="313131"/>
          <w:sz w:val="18"/>
          <w:szCs w:val="18"/>
        </w:rPr>
        <w:t xml:space="preserve"> </w:t>
      </w:r>
      <w:r w:rsidRPr="00324CF7">
        <w:rPr>
          <w:rFonts w:ascii="Consolas" w:eastAsia="Times New Roman" w:hAnsi="Consolas" w:cs="Consolas"/>
          <w:color w:val="006666"/>
          <w:sz w:val="18"/>
          <w:szCs w:val="18"/>
        </w:rPr>
        <w:t>3.4</w:t>
      </w:r>
      <w:r w:rsidRPr="00324CF7">
        <w:rPr>
          <w:rFonts w:ascii="Consolas" w:eastAsia="Times New Roman" w:hAnsi="Consolas" w:cs="Consolas"/>
          <w:color w:val="666600"/>
          <w:sz w:val="18"/>
          <w:szCs w:val="18"/>
        </w:rPr>
        <w:t>,</w:t>
      </w:r>
      <w:r w:rsidRPr="00324CF7">
        <w:rPr>
          <w:rFonts w:ascii="Consolas" w:eastAsia="Times New Roman" w:hAnsi="Consolas" w:cs="Consolas"/>
          <w:color w:val="313131"/>
          <w:sz w:val="18"/>
          <w:szCs w:val="18"/>
        </w:rPr>
        <w:t xml:space="preserve"> </w:t>
      </w:r>
      <w:r w:rsidRPr="00324CF7">
        <w:rPr>
          <w:rFonts w:ascii="Consolas" w:eastAsia="Times New Roman" w:hAnsi="Consolas" w:cs="Consolas"/>
          <w:color w:val="006666"/>
          <w:sz w:val="18"/>
          <w:szCs w:val="18"/>
        </w:rPr>
        <w:t>17.0</w:t>
      </w:r>
      <w:r w:rsidRPr="00324CF7">
        <w:rPr>
          <w:rFonts w:ascii="Consolas" w:eastAsia="Times New Roman" w:hAnsi="Consolas" w:cs="Consolas"/>
          <w:color w:val="666600"/>
          <w:sz w:val="18"/>
          <w:szCs w:val="18"/>
        </w:rPr>
        <w:t>,</w:t>
      </w:r>
      <w:r w:rsidRPr="00324CF7">
        <w:rPr>
          <w:rFonts w:ascii="Consolas" w:eastAsia="Times New Roman" w:hAnsi="Consolas" w:cs="Consolas"/>
          <w:color w:val="313131"/>
          <w:sz w:val="18"/>
          <w:szCs w:val="18"/>
        </w:rPr>
        <w:t xml:space="preserve"> </w:t>
      </w:r>
      <w:r w:rsidRPr="00324CF7">
        <w:rPr>
          <w:rFonts w:ascii="Consolas" w:eastAsia="Times New Roman" w:hAnsi="Consolas" w:cs="Consolas"/>
          <w:color w:val="006666"/>
          <w:sz w:val="18"/>
          <w:szCs w:val="18"/>
        </w:rPr>
        <w:t>50.</w:t>
      </w:r>
      <w:r w:rsidR="00F96D2D">
        <w:rPr>
          <w:rFonts w:ascii="Consolas" w:eastAsia="Times New Roman" w:hAnsi="Consolas" w:cs="Consolas"/>
          <w:color w:val="006666"/>
          <w:sz w:val="18"/>
          <w:szCs w:val="18"/>
        </w:rPr>
        <w:t>4</w:t>
      </w:r>
      <w:r w:rsidRPr="00324CF7">
        <w:rPr>
          <w:rFonts w:ascii="Consolas" w:eastAsia="Times New Roman" w:hAnsi="Consolas" w:cs="Consolas"/>
          <w:color w:val="006666"/>
          <w:sz w:val="18"/>
          <w:szCs w:val="18"/>
        </w:rPr>
        <w:t>0</w:t>
      </w:r>
      <w:proofErr w:type="gramStart"/>
      <w:r w:rsidRPr="00324CF7">
        <w:rPr>
          <w:rFonts w:ascii="Consolas" w:eastAsia="Times New Roman" w:hAnsi="Consolas" w:cs="Consolas"/>
          <w:color w:val="666600"/>
          <w:sz w:val="18"/>
          <w:szCs w:val="18"/>
        </w:rPr>
        <w:t>};</w:t>
      </w:r>
      <w:proofErr w:type="gramEnd"/>
    </w:p>
    <w:p w14:paraId="628479C6" w14:textId="77777777" w:rsidR="00BC2CF6" w:rsidRPr="00324CF7" w:rsidRDefault="00BC2CF6" w:rsidP="00BC2CF6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tLeast"/>
        <w:rPr>
          <w:rFonts w:ascii="Consolas" w:eastAsia="Times New Roman" w:hAnsi="Consolas" w:cs="Consolas"/>
          <w:color w:val="313131"/>
          <w:sz w:val="18"/>
          <w:szCs w:val="18"/>
        </w:rPr>
      </w:pPr>
      <w:r w:rsidRPr="00324CF7">
        <w:rPr>
          <w:rFonts w:ascii="Consolas" w:eastAsia="Times New Roman" w:hAnsi="Consolas" w:cs="Consolas"/>
          <w:color w:val="313131"/>
          <w:sz w:val="18"/>
          <w:szCs w:val="18"/>
        </w:rPr>
        <w:t xml:space="preserve">   </w:t>
      </w:r>
      <w:r w:rsidRPr="00324CF7">
        <w:rPr>
          <w:rFonts w:ascii="Consolas" w:eastAsia="Times New Roman" w:hAnsi="Consolas" w:cs="Consolas"/>
          <w:color w:val="000088"/>
          <w:sz w:val="18"/>
          <w:szCs w:val="18"/>
        </w:rPr>
        <w:t>double</w:t>
      </w:r>
      <w:r w:rsidRPr="00324CF7">
        <w:rPr>
          <w:rFonts w:ascii="Consolas" w:eastAsia="Times New Roman" w:hAnsi="Consolas" w:cs="Consolas"/>
          <w:color w:val="313131"/>
          <w:sz w:val="18"/>
          <w:szCs w:val="18"/>
        </w:rPr>
        <w:t xml:space="preserve"> </w:t>
      </w:r>
      <w:r w:rsidRPr="00324CF7">
        <w:rPr>
          <w:rFonts w:ascii="Consolas" w:eastAsia="Times New Roman" w:hAnsi="Consolas" w:cs="Consolas"/>
          <w:color w:val="666600"/>
          <w:sz w:val="18"/>
          <w:szCs w:val="18"/>
        </w:rPr>
        <w:t>*</w:t>
      </w:r>
      <w:proofErr w:type="gramStart"/>
      <w:r w:rsidRPr="00324CF7">
        <w:rPr>
          <w:rFonts w:ascii="Consolas" w:eastAsia="Times New Roman" w:hAnsi="Consolas" w:cs="Consolas"/>
          <w:color w:val="313131"/>
          <w:sz w:val="18"/>
          <w:szCs w:val="18"/>
        </w:rPr>
        <w:t>p</w:t>
      </w:r>
      <w:r w:rsidRPr="00324CF7">
        <w:rPr>
          <w:rFonts w:ascii="Consolas" w:eastAsia="Times New Roman" w:hAnsi="Consolas" w:cs="Consolas"/>
          <w:color w:val="666600"/>
          <w:sz w:val="18"/>
          <w:szCs w:val="18"/>
        </w:rPr>
        <w:t>;</w:t>
      </w:r>
      <w:proofErr w:type="gramEnd"/>
    </w:p>
    <w:p w14:paraId="0F40972B" w14:textId="77777777" w:rsidR="00BC2CF6" w:rsidRPr="00324CF7" w:rsidRDefault="00BC2CF6" w:rsidP="00BC2CF6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tLeast"/>
        <w:rPr>
          <w:rFonts w:ascii="Consolas" w:eastAsia="Times New Roman" w:hAnsi="Consolas" w:cs="Consolas"/>
          <w:color w:val="313131"/>
          <w:sz w:val="18"/>
          <w:szCs w:val="18"/>
        </w:rPr>
      </w:pPr>
      <w:r w:rsidRPr="00324CF7">
        <w:rPr>
          <w:rFonts w:ascii="Consolas" w:eastAsia="Times New Roman" w:hAnsi="Consolas" w:cs="Consolas"/>
          <w:color w:val="313131"/>
          <w:sz w:val="18"/>
          <w:szCs w:val="18"/>
        </w:rPr>
        <w:t xml:space="preserve">   p </w:t>
      </w:r>
      <w:r w:rsidRPr="00324CF7">
        <w:rPr>
          <w:rFonts w:ascii="Consolas" w:eastAsia="Times New Roman" w:hAnsi="Consolas" w:cs="Consolas"/>
          <w:color w:val="666600"/>
          <w:sz w:val="18"/>
          <w:szCs w:val="18"/>
        </w:rPr>
        <w:t>=</w:t>
      </w:r>
      <w:r w:rsidRPr="00324CF7">
        <w:rPr>
          <w:rFonts w:ascii="Consolas" w:eastAsia="Times New Roman" w:hAnsi="Consolas" w:cs="Consolas"/>
          <w:color w:val="313131"/>
          <w:sz w:val="18"/>
          <w:szCs w:val="18"/>
        </w:rPr>
        <w:t xml:space="preserve"> </w:t>
      </w:r>
      <w:proofErr w:type="gramStart"/>
      <w:r w:rsidRPr="00324CF7">
        <w:rPr>
          <w:rFonts w:ascii="Consolas" w:eastAsia="Times New Roman" w:hAnsi="Consolas" w:cs="Consolas"/>
          <w:color w:val="313131"/>
          <w:sz w:val="18"/>
          <w:szCs w:val="18"/>
        </w:rPr>
        <w:t>balance</w:t>
      </w:r>
      <w:r w:rsidRPr="00324CF7">
        <w:rPr>
          <w:rFonts w:ascii="Consolas" w:eastAsia="Times New Roman" w:hAnsi="Consolas" w:cs="Consolas"/>
          <w:color w:val="666600"/>
          <w:sz w:val="18"/>
          <w:szCs w:val="18"/>
        </w:rPr>
        <w:t>;</w:t>
      </w:r>
      <w:proofErr w:type="gramEnd"/>
    </w:p>
    <w:p w14:paraId="3BF41839" w14:textId="5FA71C71" w:rsidR="00BC2CF6" w:rsidRDefault="00BC2CF6" w:rsidP="00BC2CF6">
      <w:pPr>
        <w:autoSpaceDE w:val="0"/>
        <w:autoSpaceDN w:val="0"/>
        <w:adjustRightInd w:val="0"/>
        <w:spacing w:after="0" w:line="240" w:lineRule="auto"/>
        <w:jc w:val="both"/>
        <w:rPr>
          <w:rFonts w:eastAsia="Calibri" w:cs="Times New Roman"/>
          <w:color w:val="000000"/>
          <w:sz w:val="24"/>
          <w:szCs w:val="24"/>
        </w:rPr>
      </w:pPr>
      <w:r>
        <w:rPr>
          <w:rFonts w:eastAsia="Calibri" w:cs="Times New Roman"/>
          <w:color w:val="000000"/>
          <w:sz w:val="24"/>
          <w:szCs w:val="24"/>
        </w:rPr>
        <w:t xml:space="preserve">Now you have to print the array using </w:t>
      </w:r>
      <w:proofErr w:type="gramStart"/>
      <w:r w:rsidRPr="0088185B">
        <w:rPr>
          <w:rFonts w:eastAsia="Calibri" w:cs="Times New Roman"/>
          <w:b/>
          <w:color w:val="000000"/>
          <w:sz w:val="24"/>
          <w:szCs w:val="24"/>
        </w:rPr>
        <w:t>p</w:t>
      </w:r>
      <w:r>
        <w:rPr>
          <w:rFonts w:eastAsia="Calibri" w:cs="Times New Roman"/>
          <w:color w:val="000000"/>
          <w:sz w:val="24"/>
          <w:szCs w:val="24"/>
        </w:rPr>
        <w:t xml:space="preserve"> pointer</w:t>
      </w:r>
      <w:proofErr w:type="gramEnd"/>
      <w:r>
        <w:rPr>
          <w:rFonts w:eastAsia="Calibri" w:cs="Times New Roman"/>
          <w:color w:val="000000"/>
          <w:sz w:val="24"/>
          <w:szCs w:val="24"/>
        </w:rPr>
        <w:t>.</w:t>
      </w:r>
    </w:p>
    <w:p w14:paraId="28FAFF75" w14:textId="4026EE44" w:rsidR="00B4216F" w:rsidRDefault="00B4216F" w:rsidP="00BC2CF6">
      <w:pPr>
        <w:autoSpaceDE w:val="0"/>
        <w:autoSpaceDN w:val="0"/>
        <w:adjustRightInd w:val="0"/>
        <w:spacing w:after="0" w:line="240" w:lineRule="auto"/>
        <w:jc w:val="both"/>
        <w:rPr>
          <w:rFonts w:eastAsia="Calibri" w:cs="Times New Roman"/>
          <w:color w:val="000000"/>
          <w:sz w:val="24"/>
          <w:szCs w:val="24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350"/>
      </w:tblGrid>
      <w:tr w:rsidR="00541631" w14:paraId="66EAE709" w14:textId="77777777" w:rsidTr="00541631">
        <w:trPr>
          <w:trHeight w:val="710"/>
        </w:trPr>
        <w:tc>
          <w:tcPr>
            <w:tcW w:w="9350" w:type="dxa"/>
            <w:shd w:val="clear" w:color="auto" w:fill="BFBFBF" w:themeFill="background1" w:themeFillShade="BF"/>
          </w:tcPr>
          <w:p w14:paraId="09267CA7" w14:textId="01DA0961" w:rsidR="00541631" w:rsidRDefault="00541631" w:rsidP="00B4216F">
            <w:pPr>
              <w:autoSpaceDE w:val="0"/>
              <w:autoSpaceDN w:val="0"/>
              <w:adjustRightInd w:val="0"/>
              <w:jc w:val="both"/>
              <w:rPr>
                <w:rFonts w:eastAsia="Calibri" w:cs="Times New Roman"/>
                <w:color w:val="000000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oblem 5: | Pointer with array </w:t>
            </w:r>
          </w:p>
        </w:tc>
      </w:tr>
    </w:tbl>
    <w:p w14:paraId="1E52271D" w14:textId="1C12169B" w:rsidR="009E1ECB" w:rsidRDefault="00B4216F" w:rsidP="006E1A64">
      <w:pPr>
        <w:jc w:val="both"/>
        <w:rPr>
          <w:rFonts w:eastAsia="Calibri" w:cs="Times New Roman"/>
          <w:sz w:val="24"/>
          <w:szCs w:val="24"/>
        </w:rPr>
      </w:pPr>
      <w:r>
        <w:rPr>
          <w:rFonts w:eastAsia="Calibri" w:cs="Times New Roman"/>
          <w:sz w:val="24"/>
          <w:szCs w:val="24"/>
        </w:rPr>
        <w:t>Write a program to reverse a string using pointer.</w:t>
      </w:r>
    </w:p>
    <w:p w14:paraId="60EC91C2" w14:textId="6263DE8D" w:rsidR="0023758B" w:rsidRDefault="0023758B" w:rsidP="009E6B18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szCs w:val="24"/>
        </w:rPr>
      </w:pPr>
    </w:p>
    <w:p w14:paraId="2C5DAAE2" w14:textId="20715A8C" w:rsidR="00FC3137" w:rsidRDefault="00FC3137" w:rsidP="009E6B18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szCs w:val="24"/>
        </w:rPr>
      </w:pPr>
    </w:p>
    <w:p w14:paraId="37AB7A69" w14:textId="4883E7E9" w:rsidR="00FC3137" w:rsidRDefault="00FC3137" w:rsidP="009E6B18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szCs w:val="24"/>
        </w:rPr>
      </w:pPr>
    </w:p>
    <w:p w14:paraId="0764A05A" w14:textId="3A6853D8" w:rsidR="00FC3137" w:rsidRDefault="00FC3137" w:rsidP="009E6B18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szCs w:val="24"/>
        </w:rPr>
      </w:pPr>
    </w:p>
    <w:p w14:paraId="4F655352" w14:textId="77777777" w:rsidR="00FC3137" w:rsidRDefault="00FC3137" w:rsidP="009E6B18">
      <w:pPr>
        <w:autoSpaceDE w:val="0"/>
        <w:autoSpaceDN w:val="0"/>
        <w:adjustRightInd w:val="0"/>
        <w:spacing w:after="0" w:line="240" w:lineRule="auto"/>
        <w:jc w:val="both"/>
        <w:rPr>
          <w:rFonts w:ascii="Calibri" w:eastAsia="Calibri" w:hAnsi="Calibri" w:cs="Times New Roman"/>
          <w:b/>
          <w:sz w:val="24"/>
          <w:szCs w:val="24"/>
        </w:rPr>
      </w:pPr>
    </w:p>
    <w:p w14:paraId="25E97EC6" w14:textId="77777777" w:rsidR="0023758B" w:rsidRDefault="0023758B" w:rsidP="009E6B18">
      <w:pPr>
        <w:autoSpaceDE w:val="0"/>
        <w:autoSpaceDN w:val="0"/>
        <w:adjustRightInd w:val="0"/>
        <w:spacing w:after="0" w:line="240" w:lineRule="auto"/>
        <w:jc w:val="both"/>
      </w:pPr>
    </w:p>
    <w:p w14:paraId="0CBDDB1E" w14:textId="5541CE00" w:rsidR="00707C52" w:rsidRDefault="00707C52" w:rsidP="009E6B18">
      <w:pPr>
        <w:autoSpaceDE w:val="0"/>
        <w:autoSpaceDN w:val="0"/>
        <w:adjustRightInd w:val="0"/>
        <w:spacing w:after="0" w:line="240" w:lineRule="auto"/>
        <w:jc w:val="both"/>
      </w:pPr>
    </w:p>
    <w:p w14:paraId="5888BE73" w14:textId="10FF2390" w:rsidR="00FC3137" w:rsidRDefault="00FC3137" w:rsidP="009E6B18">
      <w:pPr>
        <w:autoSpaceDE w:val="0"/>
        <w:autoSpaceDN w:val="0"/>
        <w:adjustRightInd w:val="0"/>
        <w:spacing w:after="0" w:line="240" w:lineRule="auto"/>
        <w:jc w:val="both"/>
      </w:pPr>
    </w:p>
    <w:p w14:paraId="2704005D" w14:textId="5F8EBA56" w:rsidR="00FC3137" w:rsidRDefault="00FC3137" w:rsidP="009E6B18">
      <w:pPr>
        <w:autoSpaceDE w:val="0"/>
        <w:autoSpaceDN w:val="0"/>
        <w:adjustRightInd w:val="0"/>
        <w:spacing w:after="0" w:line="240" w:lineRule="auto"/>
        <w:jc w:val="both"/>
      </w:pPr>
    </w:p>
    <w:p w14:paraId="018F6B2F" w14:textId="760F99CD" w:rsidR="00FC3137" w:rsidRDefault="00FC3137" w:rsidP="009E6B18">
      <w:pPr>
        <w:autoSpaceDE w:val="0"/>
        <w:autoSpaceDN w:val="0"/>
        <w:adjustRightInd w:val="0"/>
        <w:spacing w:after="0" w:line="240" w:lineRule="auto"/>
        <w:jc w:val="both"/>
      </w:pPr>
    </w:p>
    <w:p w14:paraId="4F8C425D" w14:textId="52DAB696" w:rsidR="00FC3137" w:rsidRDefault="00FC3137" w:rsidP="009E6B18">
      <w:pPr>
        <w:autoSpaceDE w:val="0"/>
        <w:autoSpaceDN w:val="0"/>
        <w:adjustRightInd w:val="0"/>
        <w:spacing w:after="0" w:line="240" w:lineRule="auto"/>
        <w:jc w:val="both"/>
      </w:pPr>
    </w:p>
    <w:p w14:paraId="2B9B794D" w14:textId="06894C87" w:rsidR="00FC3137" w:rsidRDefault="00FC3137" w:rsidP="009E6B18">
      <w:pPr>
        <w:autoSpaceDE w:val="0"/>
        <w:autoSpaceDN w:val="0"/>
        <w:adjustRightInd w:val="0"/>
        <w:spacing w:after="0" w:line="240" w:lineRule="auto"/>
        <w:jc w:val="both"/>
      </w:pPr>
    </w:p>
    <w:p w14:paraId="5C498A71" w14:textId="0C51021F" w:rsidR="00FC3137" w:rsidRDefault="00FC3137" w:rsidP="009E6B18">
      <w:pPr>
        <w:autoSpaceDE w:val="0"/>
        <w:autoSpaceDN w:val="0"/>
        <w:adjustRightInd w:val="0"/>
        <w:spacing w:after="0" w:line="240" w:lineRule="auto"/>
        <w:jc w:val="both"/>
      </w:pPr>
    </w:p>
    <w:p w14:paraId="1ACB1669" w14:textId="7C2787FE" w:rsidR="00FC3137" w:rsidRDefault="00FC3137" w:rsidP="009E6B18">
      <w:pPr>
        <w:autoSpaceDE w:val="0"/>
        <w:autoSpaceDN w:val="0"/>
        <w:adjustRightInd w:val="0"/>
        <w:spacing w:after="0" w:line="240" w:lineRule="auto"/>
        <w:jc w:val="both"/>
      </w:pPr>
    </w:p>
    <w:p w14:paraId="139910EA" w14:textId="722A9B60" w:rsidR="00FC3137" w:rsidRDefault="00FC3137" w:rsidP="009E6B18">
      <w:pPr>
        <w:autoSpaceDE w:val="0"/>
        <w:autoSpaceDN w:val="0"/>
        <w:adjustRightInd w:val="0"/>
        <w:spacing w:after="0" w:line="240" w:lineRule="auto"/>
        <w:jc w:val="both"/>
      </w:pPr>
    </w:p>
    <w:p w14:paraId="67979ED2" w14:textId="77777777" w:rsidR="00FC3137" w:rsidRDefault="00FC3137" w:rsidP="009E6B18">
      <w:pPr>
        <w:autoSpaceDE w:val="0"/>
        <w:autoSpaceDN w:val="0"/>
        <w:adjustRightInd w:val="0"/>
        <w:spacing w:after="0" w:line="240" w:lineRule="auto"/>
        <w:jc w:val="both"/>
      </w:pPr>
    </w:p>
    <w:p w14:paraId="729B9D0A" w14:textId="77777777" w:rsidR="00707C52" w:rsidRDefault="00707C52" w:rsidP="00707C52">
      <w:pPr>
        <w:tabs>
          <w:tab w:val="left" w:pos="6285"/>
        </w:tabs>
      </w:pPr>
    </w:p>
    <w:p w14:paraId="5950974A" w14:textId="063677B9" w:rsidR="00707C52" w:rsidRPr="006D7A2E" w:rsidRDefault="00707C52" w:rsidP="00707C52">
      <w:pPr>
        <w:tabs>
          <w:tab w:val="left" w:pos="6285"/>
        </w:tabs>
      </w:pPr>
      <w:r w:rsidRPr="006D7A2E">
        <w:t>Proper code indentation will hold extra marks !</w:t>
      </w:r>
    </w:p>
    <w:p w14:paraId="03C8DA0A" w14:textId="77777777" w:rsidR="00707C52" w:rsidRPr="006D7A2E" w:rsidRDefault="00707C52" w:rsidP="00707C52">
      <w:pPr>
        <w:tabs>
          <w:tab w:val="left" w:pos="6285"/>
        </w:tabs>
        <w:jc w:val="center"/>
      </w:pPr>
      <w:r w:rsidRPr="006D7A2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AC94F1" wp14:editId="1EDABF4A">
                <wp:simplePos x="0" y="0"/>
                <wp:positionH relativeFrom="column">
                  <wp:posOffset>3381375</wp:posOffset>
                </wp:positionH>
                <wp:positionV relativeFrom="paragraph">
                  <wp:posOffset>7620</wp:posOffset>
                </wp:positionV>
                <wp:extent cx="180975" cy="161925"/>
                <wp:effectExtent l="0" t="0" r="28575" b="28575"/>
                <wp:wrapNone/>
                <wp:docPr id="12" name="Smiley Fac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61925"/>
                        </a:xfrm>
                        <a:prstGeom prst="smileyFac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1D965C"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<v:formulas>
                  <v:f eqn="sum 33030 0 #0"/>
                  <v:f eqn="prod #0 4 3"/>
                  <v:f eqn="prod @0 1 3"/>
                  <v:f eqn="sum @1 0 @2"/>
                </v:formulas>
                <v:path o:extrusionok="f" gradientshapeok="t" o:connecttype="custom" o:connectlocs="10800,0;3163,3163;0,10800;3163,18437;10800,21600;18437,18437;21600,10800;18437,3163" textboxrect="3163,3163,18437,18437"/>
                <v:handles>
                  <v:h position="center,#0" yrange="15510,17520"/>
                </v:handles>
                <o:complex v:ext="view"/>
              </v:shapetype>
              <v:shape id="Smiley Face 12" o:spid="_x0000_s1026" type="#_x0000_t96" style="position:absolute;margin-left:266.25pt;margin-top:.6pt;width:14.25pt;height: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" fillcolor="white [3201]" strokecolor="black [3200]" strokeweight="2pt"/>
            </w:pict>
          </mc:Fallback>
        </mc:AlternateContent>
      </w:r>
      <w:r w:rsidRPr="006D7A2E">
        <w:t>Best of luck  </w:t>
      </w:r>
    </w:p>
    <w:p w14:paraId="4B61512D" w14:textId="77777777" w:rsidR="00707C52" w:rsidRPr="006D7A2E" w:rsidRDefault="00707C52" w:rsidP="00707C52">
      <w:pPr>
        <w:tabs>
          <w:tab w:val="left" w:pos="6285"/>
        </w:tabs>
      </w:pPr>
    </w:p>
    <w:p w14:paraId="1199EE1D" w14:textId="104C2C07" w:rsidR="00707C52" w:rsidRPr="00CB7605" w:rsidRDefault="00707C52" w:rsidP="00CB7605">
      <w:pPr>
        <w:tabs>
          <w:tab w:val="left" w:pos="6285"/>
        </w:tabs>
        <w:jc w:val="center"/>
        <w:rPr>
          <w:b/>
          <w:bCs/>
          <w:color w:val="FFC000"/>
          <w:sz w:val="28"/>
          <w:szCs w:val="28"/>
        </w:rPr>
      </w:pPr>
      <w:r w:rsidRPr="00707C52">
        <w:rPr>
          <w:b/>
          <w:bCs/>
          <w:color w:val="FFC000"/>
          <w:sz w:val="28"/>
          <w:szCs w:val="28"/>
        </w:rPr>
        <w:t xml:space="preserve">You are done with your exercise, submit </w:t>
      </w:r>
      <w:r w:rsidR="00FC3137" w:rsidRPr="00707C52">
        <w:rPr>
          <w:b/>
          <w:bCs/>
          <w:color w:val="FFC000"/>
          <w:sz w:val="28"/>
          <w:szCs w:val="28"/>
        </w:rPr>
        <w:t>to the classroom</w:t>
      </w:r>
      <w:r w:rsidRPr="00707C52">
        <w:rPr>
          <w:b/>
          <w:bCs/>
          <w:color w:val="FFC000"/>
          <w:sz w:val="28"/>
          <w:szCs w:val="28"/>
        </w:rPr>
        <w:t xml:space="preserve"> at </w:t>
      </w:r>
      <w:proofErr w:type="gramStart"/>
      <w:r w:rsidRPr="00707C52">
        <w:rPr>
          <w:b/>
          <w:bCs/>
          <w:color w:val="FFC000"/>
          <w:sz w:val="28"/>
          <w:szCs w:val="28"/>
        </w:rPr>
        <w:t>given</w:t>
      </w:r>
      <w:proofErr w:type="gramEnd"/>
      <w:r w:rsidRPr="00707C52">
        <w:rPr>
          <w:b/>
          <w:bCs/>
          <w:color w:val="FFC000"/>
          <w:sz w:val="28"/>
          <w:szCs w:val="28"/>
        </w:rPr>
        <w:t xml:space="preserve"> time.</w:t>
      </w:r>
    </w:p>
    <w:sectPr w:rsidR="00707C52" w:rsidRPr="00CB7605" w:rsidSect="002877B5"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48677" w14:textId="77777777" w:rsidR="00D05B4C" w:rsidRDefault="00D05B4C">
      <w:pPr>
        <w:spacing w:after="0" w:line="240" w:lineRule="auto"/>
      </w:pPr>
      <w:r>
        <w:separator/>
      </w:r>
    </w:p>
  </w:endnote>
  <w:endnote w:type="continuationSeparator" w:id="0">
    <w:p w14:paraId="0A43BA13" w14:textId="77777777" w:rsidR="00D05B4C" w:rsidRDefault="00D05B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jaVu Sans">
    <w:altName w:val="MS Gothic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5FE20" w14:textId="77777777" w:rsidR="002877B5" w:rsidRDefault="00935B5D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E6152E" w:rsidRPr="00E6152E">
      <w:rPr>
        <w:rFonts w:asciiTheme="majorHAnsi" w:eastAsiaTheme="majorEastAsia" w:hAnsiTheme="majorHAnsi" w:cstheme="majorBidi"/>
        <w:noProof/>
      </w:rPr>
      <w:t>3</w:t>
    </w:r>
    <w:r>
      <w:rPr>
        <w:rFonts w:asciiTheme="majorHAnsi" w:eastAsiaTheme="majorEastAsia" w:hAnsiTheme="majorHAnsi" w:cstheme="majorBidi"/>
        <w:noProof/>
      </w:rPr>
      <w:fldChar w:fldCharType="end"/>
    </w:r>
  </w:p>
  <w:p w14:paraId="056307A4" w14:textId="77777777" w:rsidR="00D64FBE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458D2" w14:textId="77777777" w:rsidR="00D05B4C" w:rsidRDefault="00D05B4C">
      <w:pPr>
        <w:spacing w:after="0" w:line="240" w:lineRule="auto"/>
      </w:pPr>
      <w:r>
        <w:separator/>
      </w:r>
    </w:p>
  </w:footnote>
  <w:footnote w:type="continuationSeparator" w:id="0">
    <w:p w14:paraId="10DE9B51" w14:textId="77777777" w:rsidR="00D05B4C" w:rsidRDefault="00D05B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8D018" w14:textId="77777777" w:rsidR="002B24AD" w:rsidRDefault="002B24AD" w:rsidP="002B24AD">
    <w:pPr>
      <w:tabs>
        <w:tab w:val="left" w:pos="345"/>
        <w:tab w:val="left" w:pos="1935"/>
        <w:tab w:val="center" w:pos="4987"/>
        <w:tab w:val="right" w:pos="9880"/>
      </w:tabs>
      <w:spacing w:line="428" w:lineRule="exact"/>
      <w:ind w:left="95"/>
      <w:rPr>
        <w:rFonts w:ascii="Palatino Linotype" w:hAnsi="Palatino Linotype" w:cs="Palatino Linotype"/>
        <w:sz w:val="40"/>
        <w:szCs w:val="40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498033D9" wp14:editId="5651F268">
          <wp:simplePos x="0" y="0"/>
          <wp:positionH relativeFrom="page">
            <wp:posOffset>6317615</wp:posOffset>
          </wp:positionH>
          <wp:positionV relativeFrom="page">
            <wp:posOffset>459105</wp:posOffset>
          </wp:positionV>
          <wp:extent cx="700405" cy="295910"/>
          <wp:effectExtent l="0" t="0" r="4445" b="889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0405" cy="295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20CD732C" wp14:editId="04C82E56">
          <wp:simplePos x="0" y="0"/>
          <wp:positionH relativeFrom="page">
            <wp:posOffset>934085</wp:posOffset>
          </wp:positionH>
          <wp:positionV relativeFrom="page">
            <wp:posOffset>420370</wp:posOffset>
          </wp:positionV>
          <wp:extent cx="650240" cy="36893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240" cy="368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alatino Linotype" w:hAnsi="Palatino Linotype" w:cs="Palatino Linotype"/>
        <w:b/>
        <w:bCs/>
        <w:spacing w:val="-1"/>
        <w:sz w:val="40"/>
        <w:szCs w:val="40"/>
      </w:rPr>
      <w:tab/>
    </w:r>
    <w:r>
      <w:rPr>
        <w:rFonts w:ascii="Palatino Linotype" w:hAnsi="Palatino Linotype" w:cs="Palatino Linotype"/>
        <w:b/>
        <w:bCs/>
        <w:spacing w:val="-1"/>
        <w:sz w:val="40"/>
        <w:szCs w:val="40"/>
      </w:rPr>
      <w:tab/>
    </w:r>
    <w:r>
      <w:rPr>
        <w:rFonts w:ascii="Palatino Linotype" w:hAnsi="Palatino Linotype" w:cs="Palatino Linotype"/>
        <w:b/>
        <w:bCs/>
        <w:spacing w:val="-1"/>
        <w:sz w:val="40"/>
        <w:szCs w:val="40"/>
      </w:rPr>
      <w:tab/>
      <w:t>National</w:t>
    </w:r>
    <w:r>
      <w:rPr>
        <w:rFonts w:ascii="Palatino Linotype" w:hAnsi="Palatino Linotype" w:cs="Palatino Linotype"/>
        <w:b/>
        <w:bCs/>
        <w:sz w:val="40"/>
        <w:szCs w:val="40"/>
      </w:rPr>
      <w:t xml:space="preserve"> </w:t>
    </w:r>
    <w:r>
      <w:rPr>
        <w:rFonts w:ascii="Palatino Linotype" w:hAnsi="Palatino Linotype" w:cs="Palatino Linotype"/>
        <w:b/>
        <w:bCs/>
        <w:spacing w:val="-1"/>
        <w:sz w:val="40"/>
        <w:szCs w:val="40"/>
      </w:rPr>
      <w:t>University</w:t>
    </w:r>
    <w:r>
      <w:rPr>
        <w:rFonts w:ascii="Palatino Linotype" w:hAnsi="Palatino Linotype" w:cs="Palatino Linotype"/>
        <w:b/>
        <w:bCs/>
        <w:spacing w:val="-1"/>
        <w:sz w:val="40"/>
        <w:szCs w:val="40"/>
      </w:rPr>
      <w:tab/>
    </w:r>
  </w:p>
  <w:p w14:paraId="2A73F380" w14:textId="77777777" w:rsidR="002B24AD" w:rsidRDefault="002B24AD" w:rsidP="002B24AD">
    <w:pPr>
      <w:pBdr>
        <w:bottom w:val="single" w:sz="4" w:space="1" w:color="auto"/>
      </w:pBdr>
      <w:jc w:val="center"/>
      <w:rPr>
        <w:rFonts w:ascii="Trebuchet MS" w:hAnsi="Trebuchet MS" w:cs="Trebuchet MS"/>
        <w:sz w:val="16"/>
        <w:szCs w:val="16"/>
      </w:rPr>
    </w:pPr>
    <w:r>
      <w:rPr>
        <w:rFonts w:ascii="Trebuchet MS" w:hAnsi="Trebuchet MS" w:cs="Trebuchet MS"/>
        <w:b/>
        <w:bCs/>
        <w:spacing w:val="11"/>
        <w:sz w:val="16"/>
        <w:szCs w:val="16"/>
      </w:rPr>
      <w:t>O</w:t>
    </w:r>
    <w:r>
      <w:rPr>
        <w:rFonts w:ascii="Trebuchet MS" w:hAnsi="Trebuchet MS" w:cs="Trebuchet MS"/>
        <w:b/>
        <w:bCs/>
        <w:sz w:val="16"/>
        <w:szCs w:val="16"/>
      </w:rPr>
      <w:t xml:space="preserve"> f  </w:t>
    </w:r>
    <w:r>
      <w:rPr>
        <w:rFonts w:ascii="Trebuchet MS" w:hAnsi="Trebuchet MS" w:cs="Trebuchet MS"/>
        <w:b/>
        <w:bCs/>
        <w:spacing w:val="24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C</w:t>
    </w:r>
    <w:r>
      <w:rPr>
        <w:rFonts w:ascii="Trebuchet MS" w:hAnsi="Trebuchet MS" w:cs="Trebuchet MS"/>
        <w:b/>
        <w:bCs/>
        <w:spacing w:val="11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o</w:t>
    </w:r>
    <w:r>
      <w:rPr>
        <w:rFonts w:ascii="Trebuchet MS" w:hAnsi="Trebuchet MS" w:cs="Trebuchet MS"/>
        <w:b/>
        <w:bCs/>
        <w:spacing w:val="9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m</w:t>
    </w:r>
    <w:r>
      <w:rPr>
        <w:rFonts w:ascii="Trebuchet MS" w:hAnsi="Trebuchet MS" w:cs="Trebuchet MS"/>
        <w:b/>
        <w:bCs/>
        <w:spacing w:val="12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p</w:t>
    </w:r>
    <w:r>
      <w:rPr>
        <w:rFonts w:ascii="Trebuchet MS" w:hAnsi="Trebuchet MS" w:cs="Trebuchet MS"/>
        <w:b/>
        <w:bCs/>
        <w:spacing w:val="11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u</w:t>
    </w:r>
    <w:r>
      <w:rPr>
        <w:rFonts w:ascii="Trebuchet MS" w:hAnsi="Trebuchet MS" w:cs="Trebuchet MS"/>
        <w:b/>
        <w:bCs/>
        <w:spacing w:val="10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t</w:t>
    </w:r>
    <w:r>
      <w:rPr>
        <w:rFonts w:ascii="Trebuchet MS" w:hAnsi="Trebuchet MS" w:cs="Trebuchet MS"/>
        <w:b/>
        <w:bCs/>
        <w:spacing w:val="10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e</w:t>
    </w:r>
    <w:r>
      <w:rPr>
        <w:rFonts w:ascii="Trebuchet MS" w:hAnsi="Trebuchet MS" w:cs="Trebuchet MS"/>
        <w:b/>
        <w:bCs/>
        <w:spacing w:val="12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 xml:space="preserve">r  </w:t>
    </w:r>
    <w:r>
      <w:rPr>
        <w:rFonts w:ascii="Trebuchet MS" w:hAnsi="Trebuchet MS" w:cs="Trebuchet MS"/>
        <w:b/>
        <w:bCs/>
        <w:spacing w:val="24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 xml:space="preserve">&amp;  </w:t>
    </w:r>
    <w:r>
      <w:rPr>
        <w:rFonts w:ascii="Trebuchet MS" w:hAnsi="Trebuchet MS" w:cs="Trebuchet MS"/>
        <w:b/>
        <w:bCs/>
        <w:spacing w:val="22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E</w:t>
    </w:r>
    <w:r>
      <w:rPr>
        <w:rFonts w:ascii="Trebuchet MS" w:hAnsi="Trebuchet MS" w:cs="Trebuchet MS"/>
        <w:b/>
        <w:bCs/>
        <w:spacing w:val="8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m</w:t>
    </w:r>
    <w:r>
      <w:rPr>
        <w:rFonts w:ascii="Trebuchet MS" w:hAnsi="Trebuchet MS" w:cs="Trebuchet MS"/>
        <w:b/>
        <w:bCs/>
        <w:spacing w:val="10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e</w:t>
    </w:r>
    <w:r>
      <w:rPr>
        <w:rFonts w:ascii="Trebuchet MS" w:hAnsi="Trebuchet MS" w:cs="Trebuchet MS"/>
        <w:b/>
        <w:bCs/>
        <w:spacing w:val="12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r</w:t>
    </w:r>
    <w:r>
      <w:rPr>
        <w:rFonts w:ascii="Trebuchet MS" w:hAnsi="Trebuchet MS" w:cs="Trebuchet MS"/>
        <w:b/>
        <w:bCs/>
        <w:spacing w:val="10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g</w:t>
    </w:r>
    <w:r>
      <w:rPr>
        <w:rFonts w:ascii="Trebuchet MS" w:hAnsi="Trebuchet MS" w:cs="Trebuchet MS"/>
        <w:b/>
        <w:bCs/>
        <w:spacing w:val="12"/>
        <w:sz w:val="16"/>
        <w:szCs w:val="16"/>
      </w:rPr>
      <w:t xml:space="preserve"> </w:t>
    </w:r>
    <w:proofErr w:type="spellStart"/>
    <w:r>
      <w:rPr>
        <w:rFonts w:ascii="Trebuchet MS" w:hAnsi="Trebuchet MS" w:cs="Trebuchet MS"/>
        <w:b/>
        <w:bCs/>
        <w:sz w:val="16"/>
        <w:szCs w:val="16"/>
      </w:rPr>
      <w:t>i</w:t>
    </w:r>
    <w:proofErr w:type="spellEnd"/>
    <w:r>
      <w:rPr>
        <w:rFonts w:ascii="Trebuchet MS" w:hAnsi="Trebuchet MS" w:cs="Trebuchet MS"/>
        <w:b/>
        <w:bCs/>
        <w:spacing w:val="11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n</w:t>
    </w:r>
    <w:r>
      <w:rPr>
        <w:rFonts w:ascii="Trebuchet MS" w:hAnsi="Trebuchet MS" w:cs="Trebuchet MS"/>
        <w:b/>
        <w:bCs/>
        <w:spacing w:val="10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 xml:space="preserve">g  </w:t>
    </w:r>
    <w:r>
      <w:rPr>
        <w:rFonts w:ascii="Trebuchet MS" w:hAnsi="Trebuchet MS" w:cs="Trebuchet MS"/>
        <w:b/>
        <w:bCs/>
        <w:spacing w:val="24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S</w:t>
    </w:r>
    <w:r>
      <w:rPr>
        <w:rFonts w:ascii="Trebuchet MS" w:hAnsi="Trebuchet MS" w:cs="Trebuchet MS"/>
        <w:b/>
        <w:bCs/>
        <w:spacing w:val="11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c</w:t>
    </w:r>
    <w:r>
      <w:rPr>
        <w:rFonts w:ascii="Trebuchet MS" w:hAnsi="Trebuchet MS" w:cs="Trebuchet MS"/>
        <w:b/>
        <w:bCs/>
        <w:spacing w:val="11"/>
        <w:sz w:val="16"/>
        <w:szCs w:val="16"/>
      </w:rPr>
      <w:t xml:space="preserve"> </w:t>
    </w:r>
    <w:proofErr w:type="spellStart"/>
    <w:r>
      <w:rPr>
        <w:rFonts w:ascii="Trebuchet MS" w:hAnsi="Trebuchet MS" w:cs="Trebuchet MS"/>
        <w:b/>
        <w:bCs/>
        <w:sz w:val="16"/>
        <w:szCs w:val="16"/>
      </w:rPr>
      <w:t>i</w:t>
    </w:r>
    <w:proofErr w:type="spellEnd"/>
    <w:r>
      <w:rPr>
        <w:rFonts w:ascii="Trebuchet MS" w:hAnsi="Trebuchet MS" w:cs="Trebuchet MS"/>
        <w:b/>
        <w:bCs/>
        <w:spacing w:val="11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e</w:t>
    </w:r>
    <w:r>
      <w:rPr>
        <w:rFonts w:ascii="Trebuchet MS" w:hAnsi="Trebuchet MS" w:cs="Trebuchet MS"/>
        <w:b/>
        <w:bCs/>
        <w:spacing w:val="10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n</w:t>
    </w:r>
    <w:r>
      <w:rPr>
        <w:rFonts w:ascii="Trebuchet MS" w:hAnsi="Trebuchet MS" w:cs="Trebuchet MS"/>
        <w:b/>
        <w:bCs/>
        <w:spacing w:val="12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c</w:t>
    </w:r>
    <w:r>
      <w:rPr>
        <w:rFonts w:ascii="Trebuchet MS" w:hAnsi="Trebuchet MS" w:cs="Trebuchet MS"/>
        <w:b/>
        <w:bCs/>
        <w:spacing w:val="8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e</w:t>
    </w:r>
    <w:r>
      <w:rPr>
        <w:rFonts w:ascii="Trebuchet MS" w:hAnsi="Trebuchet MS" w:cs="Trebuchet MS"/>
        <w:b/>
        <w:bCs/>
        <w:spacing w:val="12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 xml:space="preserve">s  </w:t>
    </w:r>
    <w:r>
      <w:rPr>
        <w:rFonts w:ascii="Trebuchet MS" w:hAnsi="Trebuchet MS" w:cs="Trebuchet MS"/>
        <w:b/>
        <w:bCs/>
        <w:spacing w:val="23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F</w:t>
    </w:r>
    <w:r>
      <w:rPr>
        <w:rFonts w:ascii="Trebuchet MS" w:hAnsi="Trebuchet MS" w:cs="Trebuchet MS"/>
        <w:b/>
        <w:bCs/>
        <w:spacing w:val="9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a</w:t>
    </w:r>
    <w:r>
      <w:rPr>
        <w:rFonts w:ascii="Trebuchet MS" w:hAnsi="Trebuchet MS" w:cs="Trebuchet MS"/>
        <w:b/>
        <w:bCs/>
        <w:spacing w:val="12"/>
        <w:sz w:val="16"/>
        <w:szCs w:val="16"/>
      </w:rPr>
      <w:t xml:space="preserve"> </w:t>
    </w:r>
    <w:proofErr w:type="spellStart"/>
    <w:r>
      <w:rPr>
        <w:rFonts w:ascii="Trebuchet MS" w:hAnsi="Trebuchet MS" w:cs="Trebuchet MS"/>
        <w:b/>
        <w:bCs/>
        <w:sz w:val="16"/>
        <w:szCs w:val="16"/>
      </w:rPr>
      <w:t>i</w:t>
    </w:r>
    <w:proofErr w:type="spellEnd"/>
    <w:r>
      <w:rPr>
        <w:rFonts w:ascii="Trebuchet MS" w:hAnsi="Trebuchet MS" w:cs="Trebuchet MS"/>
        <w:b/>
        <w:bCs/>
        <w:spacing w:val="11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s</w:t>
    </w:r>
    <w:r>
      <w:rPr>
        <w:rFonts w:ascii="Trebuchet MS" w:hAnsi="Trebuchet MS" w:cs="Trebuchet MS"/>
        <w:b/>
        <w:bCs/>
        <w:spacing w:val="12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a</w:t>
    </w:r>
    <w:r>
      <w:rPr>
        <w:rFonts w:ascii="Trebuchet MS" w:hAnsi="Trebuchet MS" w:cs="Trebuchet MS"/>
        <w:b/>
        <w:bCs/>
        <w:spacing w:val="10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l</w:t>
    </w:r>
    <w:r>
      <w:rPr>
        <w:rFonts w:ascii="Trebuchet MS" w:hAnsi="Trebuchet MS" w:cs="Trebuchet MS"/>
        <w:b/>
        <w:bCs/>
        <w:spacing w:val="12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a</w:t>
    </w:r>
    <w:r>
      <w:rPr>
        <w:rFonts w:ascii="Trebuchet MS" w:hAnsi="Trebuchet MS" w:cs="Trebuchet MS"/>
        <w:b/>
        <w:bCs/>
        <w:spacing w:val="12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b</w:t>
    </w:r>
    <w:r>
      <w:rPr>
        <w:rFonts w:ascii="Trebuchet MS" w:hAnsi="Trebuchet MS" w:cs="Trebuchet MS"/>
        <w:b/>
        <w:bCs/>
        <w:spacing w:val="9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a</w:t>
    </w:r>
    <w:r>
      <w:rPr>
        <w:rFonts w:ascii="Trebuchet MS" w:hAnsi="Trebuchet MS" w:cs="Trebuchet MS"/>
        <w:b/>
        <w:bCs/>
        <w:spacing w:val="12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d</w:t>
    </w:r>
    <w:r>
      <w:rPr>
        <w:rFonts w:ascii="Trebuchet MS" w:hAnsi="Trebuchet MS" w:cs="Trebuchet MS"/>
        <w:b/>
        <w:bCs/>
        <w:spacing w:val="16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-</w:t>
    </w:r>
    <w:r>
      <w:rPr>
        <w:rFonts w:ascii="Trebuchet MS" w:hAnsi="Trebuchet MS" w:cs="Trebuchet MS"/>
        <w:b/>
        <w:bCs/>
        <w:spacing w:val="12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C</w:t>
    </w:r>
    <w:r>
      <w:rPr>
        <w:rFonts w:ascii="Trebuchet MS" w:hAnsi="Trebuchet MS" w:cs="Trebuchet MS"/>
        <w:b/>
        <w:bCs/>
        <w:spacing w:val="11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h</w:t>
    </w:r>
    <w:r>
      <w:rPr>
        <w:rFonts w:ascii="Trebuchet MS" w:hAnsi="Trebuchet MS" w:cs="Trebuchet MS"/>
        <w:b/>
        <w:bCs/>
        <w:spacing w:val="12"/>
        <w:sz w:val="16"/>
        <w:szCs w:val="16"/>
      </w:rPr>
      <w:t xml:space="preserve"> </w:t>
    </w:r>
    <w:proofErr w:type="spellStart"/>
    <w:r>
      <w:rPr>
        <w:rFonts w:ascii="Trebuchet MS" w:hAnsi="Trebuchet MS" w:cs="Trebuchet MS"/>
        <w:b/>
        <w:bCs/>
        <w:sz w:val="16"/>
        <w:szCs w:val="16"/>
      </w:rPr>
      <w:t>i</w:t>
    </w:r>
    <w:proofErr w:type="spellEnd"/>
    <w:r>
      <w:rPr>
        <w:rFonts w:ascii="Trebuchet MS" w:hAnsi="Trebuchet MS" w:cs="Trebuchet MS"/>
        <w:b/>
        <w:bCs/>
        <w:spacing w:val="9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n</w:t>
    </w:r>
    <w:r>
      <w:rPr>
        <w:rFonts w:ascii="Trebuchet MS" w:hAnsi="Trebuchet MS" w:cs="Trebuchet MS"/>
        <w:b/>
        <w:bCs/>
        <w:spacing w:val="12"/>
        <w:sz w:val="16"/>
        <w:szCs w:val="16"/>
      </w:rPr>
      <w:t xml:space="preserve"> </w:t>
    </w:r>
    <w:proofErr w:type="spellStart"/>
    <w:r>
      <w:rPr>
        <w:rFonts w:ascii="Trebuchet MS" w:hAnsi="Trebuchet MS" w:cs="Trebuchet MS"/>
        <w:b/>
        <w:bCs/>
        <w:sz w:val="16"/>
        <w:szCs w:val="16"/>
      </w:rPr>
      <w:t>i</w:t>
    </w:r>
    <w:proofErr w:type="spellEnd"/>
    <w:r>
      <w:rPr>
        <w:rFonts w:ascii="Trebuchet MS" w:hAnsi="Trebuchet MS" w:cs="Trebuchet MS"/>
        <w:b/>
        <w:bCs/>
        <w:spacing w:val="11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o</w:t>
    </w:r>
    <w:r>
      <w:rPr>
        <w:rFonts w:ascii="Trebuchet MS" w:hAnsi="Trebuchet MS" w:cs="Trebuchet MS"/>
        <w:b/>
        <w:bCs/>
        <w:spacing w:val="9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 xml:space="preserve">t  </w:t>
    </w:r>
    <w:r>
      <w:rPr>
        <w:rFonts w:ascii="Trebuchet MS" w:hAnsi="Trebuchet MS" w:cs="Trebuchet MS"/>
        <w:b/>
        <w:bCs/>
        <w:spacing w:val="21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C</w:t>
    </w:r>
    <w:r>
      <w:rPr>
        <w:rFonts w:ascii="Trebuchet MS" w:hAnsi="Trebuchet MS" w:cs="Trebuchet MS"/>
        <w:b/>
        <w:bCs/>
        <w:spacing w:val="11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a</w:t>
    </w:r>
    <w:r>
      <w:rPr>
        <w:rFonts w:ascii="Trebuchet MS" w:hAnsi="Trebuchet MS" w:cs="Trebuchet MS"/>
        <w:b/>
        <w:bCs/>
        <w:spacing w:val="12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m</w:t>
    </w:r>
    <w:r>
      <w:rPr>
        <w:rFonts w:ascii="Trebuchet MS" w:hAnsi="Trebuchet MS" w:cs="Trebuchet MS"/>
        <w:b/>
        <w:bCs/>
        <w:spacing w:val="10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p</w:t>
    </w:r>
    <w:r>
      <w:rPr>
        <w:rFonts w:ascii="Trebuchet MS" w:hAnsi="Trebuchet MS" w:cs="Trebuchet MS"/>
        <w:b/>
        <w:bCs/>
        <w:spacing w:val="11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u</w:t>
    </w:r>
    <w:r>
      <w:rPr>
        <w:rFonts w:ascii="Trebuchet MS" w:hAnsi="Trebuchet MS" w:cs="Trebuchet MS"/>
        <w:b/>
        <w:bCs/>
        <w:spacing w:val="12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DAF12" w14:textId="77777777" w:rsidR="002B24AD" w:rsidRDefault="002B24AD" w:rsidP="002B24AD">
    <w:pPr>
      <w:tabs>
        <w:tab w:val="left" w:pos="345"/>
        <w:tab w:val="left" w:pos="1935"/>
        <w:tab w:val="center" w:pos="4987"/>
        <w:tab w:val="right" w:pos="9880"/>
      </w:tabs>
      <w:spacing w:line="428" w:lineRule="exact"/>
      <w:ind w:left="95"/>
      <w:rPr>
        <w:rFonts w:ascii="Palatino Linotype" w:hAnsi="Palatino Linotype" w:cs="Palatino Linotype"/>
        <w:sz w:val="40"/>
        <w:szCs w:val="40"/>
      </w:rPr>
    </w:pPr>
    <w:r>
      <w:rPr>
        <w:noProof/>
      </w:rPr>
      <w:drawing>
        <wp:anchor distT="0" distB="0" distL="114300" distR="114300" simplePos="0" relativeHeight="251663360" behindDoc="1" locked="0" layoutInCell="1" allowOverlap="1" wp14:anchorId="0EA65A6F" wp14:editId="1EE808DA">
          <wp:simplePos x="0" y="0"/>
          <wp:positionH relativeFrom="page">
            <wp:posOffset>6317615</wp:posOffset>
          </wp:positionH>
          <wp:positionV relativeFrom="page">
            <wp:posOffset>459105</wp:posOffset>
          </wp:positionV>
          <wp:extent cx="700405" cy="295910"/>
          <wp:effectExtent l="0" t="0" r="4445" b="889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0405" cy="295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46A85355" wp14:editId="4291D04D">
          <wp:simplePos x="0" y="0"/>
          <wp:positionH relativeFrom="page">
            <wp:posOffset>934085</wp:posOffset>
          </wp:positionH>
          <wp:positionV relativeFrom="page">
            <wp:posOffset>420370</wp:posOffset>
          </wp:positionV>
          <wp:extent cx="650240" cy="36893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240" cy="368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alatino Linotype" w:hAnsi="Palatino Linotype" w:cs="Palatino Linotype"/>
        <w:b/>
        <w:bCs/>
        <w:spacing w:val="-1"/>
        <w:sz w:val="40"/>
        <w:szCs w:val="40"/>
      </w:rPr>
      <w:tab/>
    </w:r>
    <w:r>
      <w:rPr>
        <w:rFonts w:ascii="Palatino Linotype" w:hAnsi="Palatino Linotype" w:cs="Palatino Linotype"/>
        <w:b/>
        <w:bCs/>
        <w:spacing w:val="-1"/>
        <w:sz w:val="40"/>
        <w:szCs w:val="40"/>
      </w:rPr>
      <w:tab/>
    </w:r>
    <w:r>
      <w:rPr>
        <w:rFonts w:ascii="Palatino Linotype" w:hAnsi="Palatino Linotype" w:cs="Palatino Linotype"/>
        <w:b/>
        <w:bCs/>
        <w:spacing w:val="-1"/>
        <w:sz w:val="40"/>
        <w:szCs w:val="40"/>
      </w:rPr>
      <w:tab/>
      <w:t>National</w:t>
    </w:r>
    <w:r>
      <w:rPr>
        <w:rFonts w:ascii="Palatino Linotype" w:hAnsi="Palatino Linotype" w:cs="Palatino Linotype"/>
        <w:b/>
        <w:bCs/>
        <w:sz w:val="40"/>
        <w:szCs w:val="40"/>
      </w:rPr>
      <w:t xml:space="preserve"> </w:t>
    </w:r>
    <w:r>
      <w:rPr>
        <w:rFonts w:ascii="Palatino Linotype" w:hAnsi="Palatino Linotype" w:cs="Palatino Linotype"/>
        <w:b/>
        <w:bCs/>
        <w:spacing w:val="-1"/>
        <w:sz w:val="40"/>
        <w:szCs w:val="40"/>
      </w:rPr>
      <w:t>University</w:t>
    </w:r>
    <w:r>
      <w:rPr>
        <w:rFonts w:ascii="Palatino Linotype" w:hAnsi="Palatino Linotype" w:cs="Palatino Linotype"/>
        <w:b/>
        <w:bCs/>
        <w:spacing w:val="-1"/>
        <w:sz w:val="40"/>
        <w:szCs w:val="40"/>
      </w:rPr>
      <w:tab/>
    </w:r>
  </w:p>
  <w:p w14:paraId="2682030F" w14:textId="5A34CDF4" w:rsidR="002B24AD" w:rsidRDefault="002B24AD" w:rsidP="002B24AD">
    <w:pPr>
      <w:pBdr>
        <w:bottom w:val="single" w:sz="4" w:space="1" w:color="auto"/>
      </w:pBdr>
      <w:jc w:val="center"/>
      <w:rPr>
        <w:rFonts w:ascii="Trebuchet MS" w:hAnsi="Trebuchet MS" w:cs="Trebuchet MS"/>
        <w:sz w:val="16"/>
        <w:szCs w:val="16"/>
      </w:rPr>
    </w:pPr>
    <w:r>
      <w:rPr>
        <w:rFonts w:ascii="Trebuchet MS" w:hAnsi="Trebuchet MS" w:cs="Trebuchet MS"/>
        <w:b/>
        <w:bCs/>
        <w:spacing w:val="11"/>
        <w:sz w:val="16"/>
        <w:szCs w:val="16"/>
      </w:rPr>
      <w:t>O</w:t>
    </w:r>
    <w:r>
      <w:rPr>
        <w:rFonts w:ascii="Trebuchet MS" w:hAnsi="Trebuchet MS" w:cs="Trebuchet MS"/>
        <w:b/>
        <w:bCs/>
        <w:sz w:val="16"/>
        <w:szCs w:val="16"/>
      </w:rPr>
      <w:t>f Computer &amp; Emerging</w:t>
    </w:r>
    <w:r>
      <w:rPr>
        <w:rFonts w:ascii="Trebuchet MS" w:hAnsi="Trebuchet MS" w:cs="Trebuchet MS"/>
        <w:b/>
        <w:bCs/>
        <w:spacing w:val="24"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Sciences Faisalabad-Chiniot</w:t>
    </w:r>
    <w:r w:rsidR="00FE2932">
      <w:rPr>
        <w:rFonts w:ascii="Trebuchet MS" w:hAnsi="Trebuchet MS" w:cs="Trebuchet MS"/>
        <w:b/>
        <w:bCs/>
        <w:sz w:val="16"/>
        <w:szCs w:val="16"/>
      </w:rPr>
      <w:t xml:space="preserve"> </w:t>
    </w:r>
    <w:r>
      <w:rPr>
        <w:rFonts w:ascii="Trebuchet MS" w:hAnsi="Trebuchet MS" w:cs="Trebuchet MS"/>
        <w:b/>
        <w:bCs/>
        <w:sz w:val="16"/>
        <w:szCs w:val="16"/>
      </w:rPr>
      <w:t>Campu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D58D8"/>
    <w:multiLevelType w:val="hybridMultilevel"/>
    <w:tmpl w:val="5D96C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C412F"/>
    <w:multiLevelType w:val="hybridMultilevel"/>
    <w:tmpl w:val="D25E0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F1FF6"/>
    <w:multiLevelType w:val="hybridMultilevel"/>
    <w:tmpl w:val="A784DE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B30C2"/>
    <w:multiLevelType w:val="hybridMultilevel"/>
    <w:tmpl w:val="7EB6A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4782D"/>
    <w:multiLevelType w:val="hybridMultilevel"/>
    <w:tmpl w:val="4434E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B41377"/>
    <w:multiLevelType w:val="hybridMultilevel"/>
    <w:tmpl w:val="01A2D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B56F1"/>
    <w:multiLevelType w:val="hybridMultilevel"/>
    <w:tmpl w:val="2CE6D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A5C2B"/>
    <w:multiLevelType w:val="hybridMultilevel"/>
    <w:tmpl w:val="2C065B0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FC20981"/>
    <w:multiLevelType w:val="hybridMultilevel"/>
    <w:tmpl w:val="B8BC8CC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 w15:restartNumberingAfterBreak="0">
    <w:nsid w:val="209C2B04"/>
    <w:multiLevelType w:val="hybridMultilevel"/>
    <w:tmpl w:val="F5DEC9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351B65"/>
    <w:multiLevelType w:val="hybridMultilevel"/>
    <w:tmpl w:val="3CC22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9A4CCE"/>
    <w:multiLevelType w:val="hybridMultilevel"/>
    <w:tmpl w:val="799A7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C92548"/>
    <w:multiLevelType w:val="hybridMultilevel"/>
    <w:tmpl w:val="5B7C03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944914"/>
    <w:multiLevelType w:val="hybridMultilevel"/>
    <w:tmpl w:val="A24487CA"/>
    <w:lvl w:ilvl="0" w:tplc="FB4A09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AE00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0088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A205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A494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644F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08C6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08FB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68DF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B6A74AF"/>
    <w:multiLevelType w:val="hybridMultilevel"/>
    <w:tmpl w:val="3CD4222C"/>
    <w:lvl w:ilvl="0" w:tplc="0409000F">
      <w:start w:val="1"/>
      <w:numFmt w:val="decimal"/>
      <w:lvlText w:val="%1."/>
      <w:lvlJc w:val="left"/>
      <w:pPr>
        <w:ind w:left="1130" w:hanging="360"/>
      </w:pPr>
    </w:lvl>
    <w:lvl w:ilvl="1" w:tplc="04090019" w:tentative="1">
      <w:start w:val="1"/>
      <w:numFmt w:val="lowerLetter"/>
      <w:lvlText w:val="%2."/>
      <w:lvlJc w:val="left"/>
      <w:pPr>
        <w:ind w:left="1850" w:hanging="360"/>
      </w:pPr>
    </w:lvl>
    <w:lvl w:ilvl="2" w:tplc="0409001B" w:tentative="1">
      <w:start w:val="1"/>
      <w:numFmt w:val="lowerRoman"/>
      <w:lvlText w:val="%3."/>
      <w:lvlJc w:val="right"/>
      <w:pPr>
        <w:ind w:left="2570" w:hanging="180"/>
      </w:pPr>
    </w:lvl>
    <w:lvl w:ilvl="3" w:tplc="0409000F" w:tentative="1">
      <w:start w:val="1"/>
      <w:numFmt w:val="decimal"/>
      <w:lvlText w:val="%4."/>
      <w:lvlJc w:val="left"/>
      <w:pPr>
        <w:ind w:left="3290" w:hanging="360"/>
      </w:pPr>
    </w:lvl>
    <w:lvl w:ilvl="4" w:tplc="04090019" w:tentative="1">
      <w:start w:val="1"/>
      <w:numFmt w:val="lowerLetter"/>
      <w:lvlText w:val="%5."/>
      <w:lvlJc w:val="left"/>
      <w:pPr>
        <w:ind w:left="4010" w:hanging="360"/>
      </w:pPr>
    </w:lvl>
    <w:lvl w:ilvl="5" w:tplc="0409001B" w:tentative="1">
      <w:start w:val="1"/>
      <w:numFmt w:val="lowerRoman"/>
      <w:lvlText w:val="%6."/>
      <w:lvlJc w:val="right"/>
      <w:pPr>
        <w:ind w:left="4730" w:hanging="180"/>
      </w:pPr>
    </w:lvl>
    <w:lvl w:ilvl="6" w:tplc="0409000F" w:tentative="1">
      <w:start w:val="1"/>
      <w:numFmt w:val="decimal"/>
      <w:lvlText w:val="%7."/>
      <w:lvlJc w:val="left"/>
      <w:pPr>
        <w:ind w:left="5450" w:hanging="360"/>
      </w:pPr>
    </w:lvl>
    <w:lvl w:ilvl="7" w:tplc="04090019" w:tentative="1">
      <w:start w:val="1"/>
      <w:numFmt w:val="lowerLetter"/>
      <w:lvlText w:val="%8."/>
      <w:lvlJc w:val="left"/>
      <w:pPr>
        <w:ind w:left="6170" w:hanging="360"/>
      </w:pPr>
    </w:lvl>
    <w:lvl w:ilvl="8" w:tplc="0409001B" w:tentative="1">
      <w:start w:val="1"/>
      <w:numFmt w:val="lowerRoman"/>
      <w:lvlText w:val="%9."/>
      <w:lvlJc w:val="right"/>
      <w:pPr>
        <w:ind w:left="6890" w:hanging="180"/>
      </w:pPr>
    </w:lvl>
  </w:abstractNum>
  <w:abstractNum w:abstractNumId="15" w15:restartNumberingAfterBreak="0">
    <w:nsid w:val="55612722"/>
    <w:multiLevelType w:val="hybridMultilevel"/>
    <w:tmpl w:val="3CA60C92"/>
    <w:lvl w:ilvl="0" w:tplc="0409000F">
      <w:start w:val="1"/>
      <w:numFmt w:val="decimal"/>
      <w:lvlText w:val="%1."/>
      <w:lvlJc w:val="left"/>
      <w:pPr>
        <w:ind w:left="1130" w:hanging="360"/>
      </w:pPr>
    </w:lvl>
    <w:lvl w:ilvl="1" w:tplc="04090019" w:tentative="1">
      <w:start w:val="1"/>
      <w:numFmt w:val="lowerLetter"/>
      <w:lvlText w:val="%2."/>
      <w:lvlJc w:val="left"/>
      <w:pPr>
        <w:ind w:left="1850" w:hanging="360"/>
      </w:pPr>
    </w:lvl>
    <w:lvl w:ilvl="2" w:tplc="0409001B" w:tentative="1">
      <w:start w:val="1"/>
      <w:numFmt w:val="lowerRoman"/>
      <w:lvlText w:val="%3."/>
      <w:lvlJc w:val="right"/>
      <w:pPr>
        <w:ind w:left="2570" w:hanging="180"/>
      </w:pPr>
    </w:lvl>
    <w:lvl w:ilvl="3" w:tplc="0409000F" w:tentative="1">
      <w:start w:val="1"/>
      <w:numFmt w:val="decimal"/>
      <w:lvlText w:val="%4."/>
      <w:lvlJc w:val="left"/>
      <w:pPr>
        <w:ind w:left="3290" w:hanging="360"/>
      </w:pPr>
    </w:lvl>
    <w:lvl w:ilvl="4" w:tplc="04090019" w:tentative="1">
      <w:start w:val="1"/>
      <w:numFmt w:val="lowerLetter"/>
      <w:lvlText w:val="%5."/>
      <w:lvlJc w:val="left"/>
      <w:pPr>
        <w:ind w:left="4010" w:hanging="360"/>
      </w:pPr>
    </w:lvl>
    <w:lvl w:ilvl="5" w:tplc="0409001B" w:tentative="1">
      <w:start w:val="1"/>
      <w:numFmt w:val="lowerRoman"/>
      <w:lvlText w:val="%6."/>
      <w:lvlJc w:val="right"/>
      <w:pPr>
        <w:ind w:left="4730" w:hanging="180"/>
      </w:pPr>
    </w:lvl>
    <w:lvl w:ilvl="6" w:tplc="0409000F" w:tentative="1">
      <w:start w:val="1"/>
      <w:numFmt w:val="decimal"/>
      <w:lvlText w:val="%7."/>
      <w:lvlJc w:val="left"/>
      <w:pPr>
        <w:ind w:left="5450" w:hanging="360"/>
      </w:pPr>
    </w:lvl>
    <w:lvl w:ilvl="7" w:tplc="04090019" w:tentative="1">
      <w:start w:val="1"/>
      <w:numFmt w:val="lowerLetter"/>
      <w:lvlText w:val="%8."/>
      <w:lvlJc w:val="left"/>
      <w:pPr>
        <w:ind w:left="6170" w:hanging="360"/>
      </w:pPr>
    </w:lvl>
    <w:lvl w:ilvl="8" w:tplc="0409001B" w:tentative="1">
      <w:start w:val="1"/>
      <w:numFmt w:val="lowerRoman"/>
      <w:lvlText w:val="%9."/>
      <w:lvlJc w:val="right"/>
      <w:pPr>
        <w:ind w:left="6890" w:hanging="180"/>
      </w:pPr>
    </w:lvl>
  </w:abstractNum>
  <w:abstractNum w:abstractNumId="16" w15:restartNumberingAfterBreak="0">
    <w:nsid w:val="56DF5FD8"/>
    <w:multiLevelType w:val="hybridMultilevel"/>
    <w:tmpl w:val="D4C41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6B6A49"/>
    <w:multiLevelType w:val="hybridMultilevel"/>
    <w:tmpl w:val="7638E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442688"/>
    <w:multiLevelType w:val="hybridMultilevel"/>
    <w:tmpl w:val="C128BC22"/>
    <w:lvl w:ilvl="0" w:tplc="0409000F">
      <w:start w:val="1"/>
      <w:numFmt w:val="decimal"/>
      <w:lvlText w:val="%1."/>
      <w:lvlJc w:val="left"/>
      <w:pPr>
        <w:ind w:left="1134" w:hanging="360"/>
      </w:pPr>
    </w:lvl>
    <w:lvl w:ilvl="1" w:tplc="04090019" w:tentative="1">
      <w:start w:val="1"/>
      <w:numFmt w:val="lowerLetter"/>
      <w:lvlText w:val="%2."/>
      <w:lvlJc w:val="left"/>
      <w:pPr>
        <w:ind w:left="1854" w:hanging="360"/>
      </w:pPr>
    </w:lvl>
    <w:lvl w:ilvl="2" w:tplc="0409001B" w:tentative="1">
      <w:start w:val="1"/>
      <w:numFmt w:val="lowerRoman"/>
      <w:lvlText w:val="%3."/>
      <w:lvlJc w:val="right"/>
      <w:pPr>
        <w:ind w:left="2574" w:hanging="180"/>
      </w:pPr>
    </w:lvl>
    <w:lvl w:ilvl="3" w:tplc="0409000F" w:tentative="1">
      <w:start w:val="1"/>
      <w:numFmt w:val="decimal"/>
      <w:lvlText w:val="%4."/>
      <w:lvlJc w:val="left"/>
      <w:pPr>
        <w:ind w:left="3294" w:hanging="360"/>
      </w:pPr>
    </w:lvl>
    <w:lvl w:ilvl="4" w:tplc="04090019" w:tentative="1">
      <w:start w:val="1"/>
      <w:numFmt w:val="lowerLetter"/>
      <w:lvlText w:val="%5."/>
      <w:lvlJc w:val="left"/>
      <w:pPr>
        <w:ind w:left="4014" w:hanging="360"/>
      </w:pPr>
    </w:lvl>
    <w:lvl w:ilvl="5" w:tplc="0409001B" w:tentative="1">
      <w:start w:val="1"/>
      <w:numFmt w:val="lowerRoman"/>
      <w:lvlText w:val="%6."/>
      <w:lvlJc w:val="right"/>
      <w:pPr>
        <w:ind w:left="4734" w:hanging="180"/>
      </w:pPr>
    </w:lvl>
    <w:lvl w:ilvl="6" w:tplc="0409000F" w:tentative="1">
      <w:start w:val="1"/>
      <w:numFmt w:val="decimal"/>
      <w:lvlText w:val="%7."/>
      <w:lvlJc w:val="left"/>
      <w:pPr>
        <w:ind w:left="5454" w:hanging="360"/>
      </w:pPr>
    </w:lvl>
    <w:lvl w:ilvl="7" w:tplc="04090019" w:tentative="1">
      <w:start w:val="1"/>
      <w:numFmt w:val="lowerLetter"/>
      <w:lvlText w:val="%8."/>
      <w:lvlJc w:val="left"/>
      <w:pPr>
        <w:ind w:left="6174" w:hanging="360"/>
      </w:pPr>
    </w:lvl>
    <w:lvl w:ilvl="8" w:tplc="0409001B" w:tentative="1">
      <w:start w:val="1"/>
      <w:numFmt w:val="lowerRoman"/>
      <w:lvlText w:val="%9."/>
      <w:lvlJc w:val="right"/>
      <w:pPr>
        <w:ind w:left="6894" w:hanging="180"/>
      </w:pPr>
    </w:lvl>
  </w:abstractNum>
  <w:num w:numId="1" w16cid:durableId="2097701285">
    <w:abstractNumId w:val="11"/>
  </w:num>
  <w:num w:numId="2" w16cid:durableId="500239077">
    <w:abstractNumId w:val="7"/>
  </w:num>
  <w:num w:numId="3" w16cid:durableId="1879733119">
    <w:abstractNumId w:val="18"/>
  </w:num>
  <w:num w:numId="4" w16cid:durableId="515778144">
    <w:abstractNumId w:val="8"/>
  </w:num>
  <w:num w:numId="5" w16cid:durableId="377628737">
    <w:abstractNumId w:val="14"/>
  </w:num>
  <w:num w:numId="6" w16cid:durableId="174464005">
    <w:abstractNumId w:val="15"/>
  </w:num>
  <w:num w:numId="7" w16cid:durableId="1465081699">
    <w:abstractNumId w:val="4"/>
  </w:num>
  <w:num w:numId="8" w16cid:durableId="10362706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2744024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711692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93559799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819809794">
    <w:abstractNumId w:val="0"/>
  </w:num>
  <w:num w:numId="13" w16cid:durableId="1185679745">
    <w:abstractNumId w:val="13"/>
  </w:num>
  <w:num w:numId="14" w16cid:durableId="1145314623">
    <w:abstractNumId w:val="5"/>
  </w:num>
  <w:num w:numId="15" w16cid:durableId="1085997878">
    <w:abstractNumId w:val="2"/>
  </w:num>
  <w:num w:numId="16" w16cid:durableId="1238325848">
    <w:abstractNumId w:val="1"/>
  </w:num>
  <w:num w:numId="17" w16cid:durableId="1416592267">
    <w:abstractNumId w:val="3"/>
  </w:num>
  <w:num w:numId="18" w16cid:durableId="1951623379">
    <w:abstractNumId w:val="16"/>
  </w:num>
  <w:num w:numId="19" w16cid:durableId="1745834565">
    <w:abstractNumId w:val="12"/>
  </w:num>
  <w:num w:numId="20" w16cid:durableId="897744145">
    <w:abstractNumId w:val="10"/>
  </w:num>
  <w:num w:numId="21" w16cid:durableId="2118715897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LcwszQ2NjCwMLdU0lEKTi0uzszPAykwrAUAWJgYVywAAAA="/>
  </w:docVars>
  <w:rsids>
    <w:rsidRoot w:val="00543E25"/>
    <w:rsid w:val="000020F2"/>
    <w:rsid w:val="00002BD7"/>
    <w:rsid w:val="000035B6"/>
    <w:rsid w:val="00003C09"/>
    <w:rsid w:val="00011897"/>
    <w:rsid w:val="0001227B"/>
    <w:rsid w:val="00014E3A"/>
    <w:rsid w:val="0001598E"/>
    <w:rsid w:val="000171EB"/>
    <w:rsid w:val="00021EB2"/>
    <w:rsid w:val="00022053"/>
    <w:rsid w:val="000238CB"/>
    <w:rsid w:val="00024871"/>
    <w:rsid w:val="00027B1F"/>
    <w:rsid w:val="0003115A"/>
    <w:rsid w:val="0004684E"/>
    <w:rsid w:val="0004778B"/>
    <w:rsid w:val="00051755"/>
    <w:rsid w:val="000521EE"/>
    <w:rsid w:val="00056C15"/>
    <w:rsid w:val="000637FC"/>
    <w:rsid w:val="00064EA7"/>
    <w:rsid w:val="00067639"/>
    <w:rsid w:val="00070AB0"/>
    <w:rsid w:val="000767DC"/>
    <w:rsid w:val="000779DC"/>
    <w:rsid w:val="00081DB4"/>
    <w:rsid w:val="00081E13"/>
    <w:rsid w:val="000826FB"/>
    <w:rsid w:val="000861CE"/>
    <w:rsid w:val="00094D28"/>
    <w:rsid w:val="000954C1"/>
    <w:rsid w:val="000A0BF5"/>
    <w:rsid w:val="000A32B2"/>
    <w:rsid w:val="000A68DC"/>
    <w:rsid w:val="000A6BF4"/>
    <w:rsid w:val="000A7CEC"/>
    <w:rsid w:val="000B216C"/>
    <w:rsid w:val="000B6020"/>
    <w:rsid w:val="000C69CB"/>
    <w:rsid w:val="000D09F9"/>
    <w:rsid w:val="000D6009"/>
    <w:rsid w:val="000E1682"/>
    <w:rsid w:val="000E222E"/>
    <w:rsid w:val="000E2F5D"/>
    <w:rsid w:val="000E5D9D"/>
    <w:rsid w:val="000E67CD"/>
    <w:rsid w:val="000F6FDD"/>
    <w:rsid w:val="0010049B"/>
    <w:rsid w:val="00103A11"/>
    <w:rsid w:val="001049F3"/>
    <w:rsid w:val="00113862"/>
    <w:rsid w:val="001232F4"/>
    <w:rsid w:val="00124863"/>
    <w:rsid w:val="00125D07"/>
    <w:rsid w:val="0013016E"/>
    <w:rsid w:val="00130357"/>
    <w:rsid w:val="0013096B"/>
    <w:rsid w:val="0014121C"/>
    <w:rsid w:val="00141D1E"/>
    <w:rsid w:val="001440BF"/>
    <w:rsid w:val="00147895"/>
    <w:rsid w:val="001503BA"/>
    <w:rsid w:val="00151470"/>
    <w:rsid w:val="001639C3"/>
    <w:rsid w:val="0016597D"/>
    <w:rsid w:val="00165AC3"/>
    <w:rsid w:val="0016779A"/>
    <w:rsid w:val="0017099E"/>
    <w:rsid w:val="00180158"/>
    <w:rsid w:val="00183615"/>
    <w:rsid w:val="001841CA"/>
    <w:rsid w:val="00185BB3"/>
    <w:rsid w:val="00190970"/>
    <w:rsid w:val="00194436"/>
    <w:rsid w:val="00195569"/>
    <w:rsid w:val="001A7C2E"/>
    <w:rsid w:val="001B0601"/>
    <w:rsid w:val="001C0F2F"/>
    <w:rsid w:val="001C2731"/>
    <w:rsid w:val="001C3449"/>
    <w:rsid w:val="001C3C97"/>
    <w:rsid w:val="001C4B60"/>
    <w:rsid w:val="001D381D"/>
    <w:rsid w:val="001D568E"/>
    <w:rsid w:val="001E0FAD"/>
    <w:rsid w:val="001E127F"/>
    <w:rsid w:val="001E1CB9"/>
    <w:rsid w:val="001E4D0A"/>
    <w:rsid w:val="001F2EB0"/>
    <w:rsid w:val="001F4E3A"/>
    <w:rsid w:val="001F59AD"/>
    <w:rsid w:val="001F5C2E"/>
    <w:rsid w:val="001F7F47"/>
    <w:rsid w:val="00207326"/>
    <w:rsid w:val="00210DD1"/>
    <w:rsid w:val="00215252"/>
    <w:rsid w:val="002164D9"/>
    <w:rsid w:val="00220184"/>
    <w:rsid w:val="00223D4B"/>
    <w:rsid w:val="0023431E"/>
    <w:rsid w:val="0023452B"/>
    <w:rsid w:val="0023582B"/>
    <w:rsid w:val="0023758B"/>
    <w:rsid w:val="00250C40"/>
    <w:rsid w:val="002510E5"/>
    <w:rsid w:val="00253845"/>
    <w:rsid w:val="00254D25"/>
    <w:rsid w:val="00254EB3"/>
    <w:rsid w:val="002578CE"/>
    <w:rsid w:val="002578E0"/>
    <w:rsid w:val="00264228"/>
    <w:rsid w:val="00266D10"/>
    <w:rsid w:val="00267CF0"/>
    <w:rsid w:val="002713B3"/>
    <w:rsid w:val="00274A8B"/>
    <w:rsid w:val="002776BF"/>
    <w:rsid w:val="00282EB2"/>
    <w:rsid w:val="002833DD"/>
    <w:rsid w:val="0028690A"/>
    <w:rsid w:val="00294B13"/>
    <w:rsid w:val="0029696C"/>
    <w:rsid w:val="002A1E90"/>
    <w:rsid w:val="002B0083"/>
    <w:rsid w:val="002B0EBA"/>
    <w:rsid w:val="002B24AD"/>
    <w:rsid w:val="002B267A"/>
    <w:rsid w:val="002B46F2"/>
    <w:rsid w:val="002B4CAA"/>
    <w:rsid w:val="002B7548"/>
    <w:rsid w:val="002B773B"/>
    <w:rsid w:val="002C0653"/>
    <w:rsid w:val="002D0B33"/>
    <w:rsid w:val="002D6CE9"/>
    <w:rsid w:val="002F0B6C"/>
    <w:rsid w:val="002F1557"/>
    <w:rsid w:val="002F27C6"/>
    <w:rsid w:val="002F5E12"/>
    <w:rsid w:val="00305875"/>
    <w:rsid w:val="00306BD7"/>
    <w:rsid w:val="00311C36"/>
    <w:rsid w:val="00312979"/>
    <w:rsid w:val="003144CB"/>
    <w:rsid w:val="0031483A"/>
    <w:rsid w:val="0031555F"/>
    <w:rsid w:val="00315D7F"/>
    <w:rsid w:val="00320821"/>
    <w:rsid w:val="00322605"/>
    <w:rsid w:val="00323799"/>
    <w:rsid w:val="00324896"/>
    <w:rsid w:val="003317F1"/>
    <w:rsid w:val="00332A27"/>
    <w:rsid w:val="00333805"/>
    <w:rsid w:val="00343848"/>
    <w:rsid w:val="00343EA3"/>
    <w:rsid w:val="00345D10"/>
    <w:rsid w:val="00350F82"/>
    <w:rsid w:val="00351B76"/>
    <w:rsid w:val="00351C75"/>
    <w:rsid w:val="00354741"/>
    <w:rsid w:val="0036188A"/>
    <w:rsid w:val="003620B6"/>
    <w:rsid w:val="00362A17"/>
    <w:rsid w:val="00363C31"/>
    <w:rsid w:val="00375676"/>
    <w:rsid w:val="0038061E"/>
    <w:rsid w:val="0038390A"/>
    <w:rsid w:val="00384778"/>
    <w:rsid w:val="00390073"/>
    <w:rsid w:val="00392381"/>
    <w:rsid w:val="00392B19"/>
    <w:rsid w:val="00395A3A"/>
    <w:rsid w:val="003A06C3"/>
    <w:rsid w:val="003A2CE9"/>
    <w:rsid w:val="003A64A6"/>
    <w:rsid w:val="003A6FD9"/>
    <w:rsid w:val="003B03DC"/>
    <w:rsid w:val="003B25B2"/>
    <w:rsid w:val="003B381F"/>
    <w:rsid w:val="003B49E6"/>
    <w:rsid w:val="003C0660"/>
    <w:rsid w:val="003C4A0C"/>
    <w:rsid w:val="003D04F0"/>
    <w:rsid w:val="003D43A3"/>
    <w:rsid w:val="003D4441"/>
    <w:rsid w:val="003E0444"/>
    <w:rsid w:val="003F1D7C"/>
    <w:rsid w:val="003F647F"/>
    <w:rsid w:val="003F7664"/>
    <w:rsid w:val="0040728D"/>
    <w:rsid w:val="004137A8"/>
    <w:rsid w:val="00415936"/>
    <w:rsid w:val="00415DF9"/>
    <w:rsid w:val="00436CB4"/>
    <w:rsid w:val="00437241"/>
    <w:rsid w:val="0045402D"/>
    <w:rsid w:val="00462E19"/>
    <w:rsid w:val="004646D7"/>
    <w:rsid w:val="004662D6"/>
    <w:rsid w:val="00466AB3"/>
    <w:rsid w:val="00470D12"/>
    <w:rsid w:val="0047176D"/>
    <w:rsid w:val="004722B4"/>
    <w:rsid w:val="0047436D"/>
    <w:rsid w:val="00485576"/>
    <w:rsid w:val="00486E31"/>
    <w:rsid w:val="004879A4"/>
    <w:rsid w:val="00493610"/>
    <w:rsid w:val="00494319"/>
    <w:rsid w:val="004A27DB"/>
    <w:rsid w:val="004B14CE"/>
    <w:rsid w:val="004B6DB6"/>
    <w:rsid w:val="004B7126"/>
    <w:rsid w:val="004C1D87"/>
    <w:rsid w:val="004C372C"/>
    <w:rsid w:val="004D3628"/>
    <w:rsid w:val="004D4E68"/>
    <w:rsid w:val="004E338B"/>
    <w:rsid w:val="004E543F"/>
    <w:rsid w:val="004E5599"/>
    <w:rsid w:val="004E559E"/>
    <w:rsid w:val="004E722E"/>
    <w:rsid w:val="004F07E1"/>
    <w:rsid w:val="004F1AF1"/>
    <w:rsid w:val="004F41B0"/>
    <w:rsid w:val="004F560F"/>
    <w:rsid w:val="00500B03"/>
    <w:rsid w:val="00500FB7"/>
    <w:rsid w:val="0050347B"/>
    <w:rsid w:val="005048D8"/>
    <w:rsid w:val="005056FE"/>
    <w:rsid w:val="005143C0"/>
    <w:rsid w:val="00514AE4"/>
    <w:rsid w:val="00521774"/>
    <w:rsid w:val="00524891"/>
    <w:rsid w:val="00524C37"/>
    <w:rsid w:val="00525CD4"/>
    <w:rsid w:val="00537DA7"/>
    <w:rsid w:val="00537DDA"/>
    <w:rsid w:val="00540078"/>
    <w:rsid w:val="00541631"/>
    <w:rsid w:val="00543E25"/>
    <w:rsid w:val="005446B7"/>
    <w:rsid w:val="005473E7"/>
    <w:rsid w:val="005540B2"/>
    <w:rsid w:val="0055577E"/>
    <w:rsid w:val="005668B0"/>
    <w:rsid w:val="0057338B"/>
    <w:rsid w:val="00573BFB"/>
    <w:rsid w:val="005752B1"/>
    <w:rsid w:val="0058000E"/>
    <w:rsid w:val="00580239"/>
    <w:rsid w:val="00586B87"/>
    <w:rsid w:val="0059750D"/>
    <w:rsid w:val="0059759E"/>
    <w:rsid w:val="005A467C"/>
    <w:rsid w:val="005B5730"/>
    <w:rsid w:val="005C16CF"/>
    <w:rsid w:val="005C3D68"/>
    <w:rsid w:val="005D292B"/>
    <w:rsid w:val="005E36F7"/>
    <w:rsid w:val="005E4F4E"/>
    <w:rsid w:val="005E545B"/>
    <w:rsid w:val="005E7520"/>
    <w:rsid w:val="005E7F1A"/>
    <w:rsid w:val="005F09FA"/>
    <w:rsid w:val="00602170"/>
    <w:rsid w:val="006031A7"/>
    <w:rsid w:val="00604368"/>
    <w:rsid w:val="00605A60"/>
    <w:rsid w:val="00606C3A"/>
    <w:rsid w:val="00610D3F"/>
    <w:rsid w:val="006202B9"/>
    <w:rsid w:val="00621AF4"/>
    <w:rsid w:val="0062209D"/>
    <w:rsid w:val="00631EB4"/>
    <w:rsid w:val="00631FE9"/>
    <w:rsid w:val="006330CE"/>
    <w:rsid w:val="006340A1"/>
    <w:rsid w:val="006367AE"/>
    <w:rsid w:val="006379C4"/>
    <w:rsid w:val="00642D8A"/>
    <w:rsid w:val="00643BDC"/>
    <w:rsid w:val="006508AE"/>
    <w:rsid w:val="006511E2"/>
    <w:rsid w:val="006540A1"/>
    <w:rsid w:val="00660D58"/>
    <w:rsid w:val="006650E9"/>
    <w:rsid w:val="00671848"/>
    <w:rsid w:val="00672E94"/>
    <w:rsid w:val="006759AC"/>
    <w:rsid w:val="00676792"/>
    <w:rsid w:val="00682CAA"/>
    <w:rsid w:val="006841A0"/>
    <w:rsid w:val="00692529"/>
    <w:rsid w:val="00694408"/>
    <w:rsid w:val="006A3E3E"/>
    <w:rsid w:val="006A6858"/>
    <w:rsid w:val="006B552A"/>
    <w:rsid w:val="006B6A07"/>
    <w:rsid w:val="006C065D"/>
    <w:rsid w:val="006C0942"/>
    <w:rsid w:val="006C09CB"/>
    <w:rsid w:val="006C1FA7"/>
    <w:rsid w:val="006C2826"/>
    <w:rsid w:val="006C38E7"/>
    <w:rsid w:val="006D43BD"/>
    <w:rsid w:val="006D4669"/>
    <w:rsid w:val="006D64B6"/>
    <w:rsid w:val="006D7A0E"/>
    <w:rsid w:val="006E0299"/>
    <w:rsid w:val="006E1A64"/>
    <w:rsid w:val="006F10E5"/>
    <w:rsid w:val="006F23E0"/>
    <w:rsid w:val="006F2BD2"/>
    <w:rsid w:val="006F3229"/>
    <w:rsid w:val="006F7FAA"/>
    <w:rsid w:val="00700F97"/>
    <w:rsid w:val="007027CA"/>
    <w:rsid w:val="007032AE"/>
    <w:rsid w:val="007053F7"/>
    <w:rsid w:val="00707309"/>
    <w:rsid w:val="00707C52"/>
    <w:rsid w:val="007159D8"/>
    <w:rsid w:val="007207A2"/>
    <w:rsid w:val="007238C7"/>
    <w:rsid w:val="007268BC"/>
    <w:rsid w:val="0073148B"/>
    <w:rsid w:val="0074478F"/>
    <w:rsid w:val="00745335"/>
    <w:rsid w:val="00746905"/>
    <w:rsid w:val="00755941"/>
    <w:rsid w:val="00756EDB"/>
    <w:rsid w:val="0076067D"/>
    <w:rsid w:val="00761A4F"/>
    <w:rsid w:val="00770BD9"/>
    <w:rsid w:val="00773DBD"/>
    <w:rsid w:val="00783D35"/>
    <w:rsid w:val="0078742D"/>
    <w:rsid w:val="0079148D"/>
    <w:rsid w:val="00796AB7"/>
    <w:rsid w:val="007A45B9"/>
    <w:rsid w:val="007B12C1"/>
    <w:rsid w:val="007B36E2"/>
    <w:rsid w:val="007C163E"/>
    <w:rsid w:val="007D0752"/>
    <w:rsid w:val="007D2B1A"/>
    <w:rsid w:val="007D7616"/>
    <w:rsid w:val="007E7223"/>
    <w:rsid w:val="007F064E"/>
    <w:rsid w:val="007F2610"/>
    <w:rsid w:val="007F2878"/>
    <w:rsid w:val="007F3105"/>
    <w:rsid w:val="007F32F6"/>
    <w:rsid w:val="007F6705"/>
    <w:rsid w:val="007F731B"/>
    <w:rsid w:val="0080074C"/>
    <w:rsid w:val="00807169"/>
    <w:rsid w:val="00811AB3"/>
    <w:rsid w:val="00814F1F"/>
    <w:rsid w:val="0081657C"/>
    <w:rsid w:val="008371E8"/>
    <w:rsid w:val="00842552"/>
    <w:rsid w:val="00844734"/>
    <w:rsid w:val="00851391"/>
    <w:rsid w:val="00851FFF"/>
    <w:rsid w:val="0085754C"/>
    <w:rsid w:val="00861938"/>
    <w:rsid w:val="00870E50"/>
    <w:rsid w:val="008737A6"/>
    <w:rsid w:val="00876B71"/>
    <w:rsid w:val="0088009E"/>
    <w:rsid w:val="00880DB6"/>
    <w:rsid w:val="00884788"/>
    <w:rsid w:val="00891F01"/>
    <w:rsid w:val="00892A5E"/>
    <w:rsid w:val="00893C74"/>
    <w:rsid w:val="008A0C22"/>
    <w:rsid w:val="008A37FE"/>
    <w:rsid w:val="008A43AB"/>
    <w:rsid w:val="008A4CA1"/>
    <w:rsid w:val="008A4ED1"/>
    <w:rsid w:val="008A5E05"/>
    <w:rsid w:val="008B0230"/>
    <w:rsid w:val="008B2E24"/>
    <w:rsid w:val="008B3324"/>
    <w:rsid w:val="008B430C"/>
    <w:rsid w:val="008B5281"/>
    <w:rsid w:val="008B5F2A"/>
    <w:rsid w:val="008C0E4D"/>
    <w:rsid w:val="008D0D10"/>
    <w:rsid w:val="008D2617"/>
    <w:rsid w:val="008D7571"/>
    <w:rsid w:val="008E2880"/>
    <w:rsid w:val="008E2D1D"/>
    <w:rsid w:val="008E7DDF"/>
    <w:rsid w:val="008F1589"/>
    <w:rsid w:val="008F21A4"/>
    <w:rsid w:val="008F2915"/>
    <w:rsid w:val="008F7714"/>
    <w:rsid w:val="009033F8"/>
    <w:rsid w:val="00903640"/>
    <w:rsid w:val="0090539B"/>
    <w:rsid w:val="0090627F"/>
    <w:rsid w:val="00910D21"/>
    <w:rsid w:val="00912AF7"/>
    <w:rsid w:val="0091433E"/>
    <w:rsid w:val="0091667B"/>
    <w:rsid w:val="00916FAB"/>
    <w:rsid w:val="00917DA1"/>
    <w:rsid w:val="0092670D"/>
    <w:rsid w:val="00927312"/>
    <w:rsid w:val="00930D4D"/>
    <w:rsid w:val="0093388D"/>
    <w:rsid w:val="009353AD"/>
    <w:rsid w:val="00935B5D"/>
    <w:rsid w:val="00943F30"/>
    <w:rsid w:val="00944589"/>
    <w:rsid w:val="00952523"/>
    <w:rsid w:val="00952B6B"/>
    <w:rsid w:val="0095379C"/>
    <w:rsid w:val="00953EDF"/>
    <w:rsid w:val="00954CD0"/>
    <w:rsid w:val="00955E50"/>
    <w:rsid w:val="00956CD3"/>
    <w:rsid w:val="00961642"/>
    <w:rsid w:val="00971293"/>
    <w:rsid w:val="009756AE"/>
    <w:rsid w:val="009764AF"/>
    <w:rsid w:val="00980744"/>
    <w:rsid w:val="00982C14"/>
    <w:rsid w:val="009847D9"/>
    <w:rsid w:val="00987428"/>
    <w:rsid w:val="00990316"/>
    <w:rsid w:val="009A0A9B"/>
    <w:rsid w:val="009A2658"/>
    <w:rsid w:val="009A7640"/>
    <w:rsid w:val="009B5D92"/>
    <w:rsid w:val="009B600E"/>
    <w:rsid w:val="009B7CAC"/>
    <w:rsid w:val="009C057C"/>
    <w:rsid w:val="009C3D2F"/>
    <w:rsid w:val="009C4F77"/>
    <w:rsid w:val="009C603C"/>
    <w:rsid w:val="009C62E2"/>
    <w:rsid w:val="009C68C0"/>
    <w:rsid w:val="009C6FBC"/>
    <w:rsid w:val="009D68F8"/>
    <w:rsid w:val="009D7422"/>
    <w:rsid w:val="009D79C6"/>
    <w:rsid w:val="009E1ECB"/>
    <w:rsid w:val="009E4644"/>
    <w:rsid w:val="009E4D66"/>
    <w:rsid w:val="009E6B18"/>
    <w:rsid w:val="009F42B0"/>
    <w:rsid w:val="009F711D"/>
    <w:rsid w:val="00A0237F"/>
    <w:rsid w:val="00A04478"/>
    <w:rsid w:val="00A062C2"/>
    <w:rsid w:val="00A07CAC"/>
    <w:rsid w:val="00A11C7C"/>
    <w:rsid w:val="00A179B2"/>
    <w:rsid w:val="00A23AAC"/>
    <w:rsid w:val="00A25675"/>
    <w:rsid w:val="00A30CA0"/>
    <w:rsid w:val="00A44FF7"/>
    <w:rsid w:val="00A4713B"/>
    <w:rsid w:val="00A5014C"/>
    <w:rsid w:val="00A53A0D"/>
    <w:rsid w:val="00A56671"/>
    <w:rsid w:val="00A605A9"/>
    <w:rsid w:val="00A72862"/>
    <w:rsid w:val="00A74283"/>
    <w:rsid w:val="00A743CD"/>
    <w:rsid w:val="00A74E76"/>
    <w:rsid w:val="00A85276"/>
    <w:rsid w:val="00A86C03"/>
    <w:rsid w:val="00A915BC"/>
    <w:rsid w:val="00A91849"/>
    <w:rsid w:val="00A9301D"/>
    <w:rsid w:val="00AA1A1C"/>
    <w:rsid w:val="00AA7496"/>
    <w:rsid w:val="00AB0328"/>
    <w:rsid w:val="00AB3C66"/>
    <w:rsid w:val="00AB4FDB"/>
    <w:rsid w:val="00AC4019"/>
    <w:rsid w:val="00AC4551"/>
    <w:rsid w:val="00AD028D"/>
    <w:rsid w:val="00AD2745"/>
    <w:rsid w:val="00AD406F"/>
    <w:rsid w:val="00AD68B8"/>
    <w:rsid w:val="00AE04CA"/>
    <w:rsid w:val="00AE4FB7"/>
    <w:rsid w:val="00AE54DE"/>
    <w:rsid w:val="00AE5748"/>
    <w:rsid w:val="00AE67FB"/>
    <w:rsid w:val="00AF0ECB"/>
    <w:rsid w:val="00B0104E"/>
    <w:rsid w:val="00B03AEB"/>
    <w:rsid w:val="00B04DFE"/>
    <w:rsid w:val="00B0551A"/>
    <w:rsid w:val="00B146CD"/>
    <w:rsid w:val="00B158D9"/>
    <w:rsid w:val="00B207F9"/>
    <w:rsid w:val="00B21A06"/>
    <w:rsid w:val="00B22F7A"/>
    <w:rsid w:val="00B278BC"/>
    <w:rsid w:val="00B302DA"/>
    <w:rsid w:val="00B30768"/>
    <w:rsid w:val="00B35ECA"/>
    <w:rsid w:val="00B364FB"/>
    <w:rsid w:val="00B42058"/>
    <w:rsid w:val="00B4216F"/>
    <w:rsid w:val="00B50996"/>
    <w:rsid w:val="00B50C69"/>
    <w:rsid w:val="00B54B12"/>
    <w:rsid w:val="00B55827"/>
    <w:rsid w:val="00B55CC1"/>
    <w:rsid w:val="00B572EF"/>
    <w:rsid w:val="00B5793F"/>
    <w:rsid w:val="00B643FA"/>
    <w:rsid w:val="00B66BD0"/>
    <w:rsid w:val="00B6795D"/>
    <w:rsid w:val="00B712BF"/>
    <w:rsid w:val="00B71B59"/>
    <w:rsid w:val="00B72EFB"/>
    <w:rsid w:val="00B74FF9"/>
    <w:rsid w:val="00B75722"/>
    <w:rsid w:val="00B76848"/>
    <w:rsid w:val="00B77067"/>
    <w:rsid w:val="00B81D89"/>
    <w:rsid w:val="00B82A55"/>
    <w:rsid w:val="00B8398D"/>
    <w:rsid w:val="00B87E99"/>
    <w:rsid w:val="00B90A09"/>
    <w:rsid w:val="00B923B9"/>
    <w:rsid w:val="00B93E22"/>
    <w:rsid w:val="00B975D0"/>
    <w:rsid w:val="00BA321C"/>
    <w:rsid w:val="00BA3DCF"/>
    <w:rsid w:val="00BA3E5E"/>
    <w:rsid w:val="00BA3F38"/>
    <w:rsid w:val="00BB075B"/>
    <w:rsid w:val="00BB1BF9"/>
    <w:rsid w:val="00BB746D"/>
    <w:rsid w:val="00BC025E"/>
    <w:rsid w:val="00BC2CF6"/>
    <w:rsid w:val="00BD0BBF"/>
    <w:rsid w:val="00BD257E"/>
    <w:rsid w:val="00BD49D2"/>
    <w:rsid w:val="00BD572B"/>
    <w:rsid w:val="00BD7B5E"/>
    <w:rsid w:val="00BE3A10"/>
    <w:rsid w:val="00BF23CC"/>
    <w:rsid w:val="00BF49DB"/>
    <w:rsid w:val="00C024BD"/>
    <w:rsid w:val="00C035A8"/>
    <w:rsid w:val="00C03639"/>
    <w:rsid w:val="00C04D24"/>
    <w:rsid w:val="00C04F22"/>
    <w:rsid w:val="00C12FAA"/>
    <w:rsid w:val="00C176EA"/>
    <w:rsid w:val="00C20523"/>
    <w:rsid w:val="00C23D47"/>
    <w:rsid w:val="00C2422D"/>
    <w:rsid w:val="00C2457B"/>
    <w:rsid w:val="00C25D8C"/>
    <w:rsid w:val="00C26C95"/>
    <w:rsid w:val="00C36484"/>
    <w:rsid w:val="00C41C1F"/>
    <w:rsid w:val="00C42766"/>
    <w:rsid w:val="00C42FD2"/>
    <w:rsid w:val="00C450B6"/>
    <w:rsid w:val="00C53AA5"/>
    <w:rsid w:val="00C5668D"/>
    <w:rsid w:val="00C56A4B"/>
    <w:rsid w:val="00C6109B"/>
    <w:rsid w:val="00C61A03"/>
    <w:rsid w:val="00C63747"/>
    <w:rsid w:val="00C64B87"/>
    <w:rsid w:val="00C67CB2"/>
    <w:rsid w:val="00C73096"/>
    <w:rsid w:val="00C73F4C"/>
    <w:rsid w:val="00C7654A"/>
    <w:rsid w:val="00C7755A"/>
    <w:rsid w:val="00C82A62"/>
    <w:rsid w:val="00C85650"/>
    <w:rsid w:val="00C872D0"/>
    <w:rsid w:val="00C90A7D"/>
    <w:rsid w:val="00C95144"/>
    <w:rsid w:val="00CA6F46"/>
    <w:rsid w:val="00CB0E0E"/>
    <w:rsid w:val="00CB2598"/>
    <w:rsid w:val="00CB63BA"/>
    <w:rsid w:val="00CB6571"/>
    <w:rsid w:val="00CB7605"/>
    <w:rsid w:val="00CC372B"/>
    <w:rsid w:val="00CC4F1E"/>
    <w:rsid w:val="00CC7E43"/>
    <w:rsid w:val="00CD051A"/>
    <w:rsid w:val="00CD1F63"/>
    <w:rsid w:val="00CD2CE1"/>
    <w:rsid w:val="00CD3A66"/>
    <w:rsid w:val="00CD3E00"/>
    <w:rsid w:val="00CD7A94"/>
    <w:rsid w:val="00CE0881"/>
    <w:rsid w:val="00CE149A"/>
    <w:rsid w:val="00CE485E"/>
    <w:rsid w:val="00CE55B3"/>
    <w:rsid w:val="00CE5707"/>
    <w:rsid w:val="00CF0209"/>
    <w:rsid w:val="00CF7F23"/>
    <w:rsid w:val="00D05B4C"/>
    <w:rsid w:val="00D07AFF"/>
    <w:rsid w:val="00D10416"/>
    <w:rsid w:val="00D10450"/>
    <w:rsid w:val="00D10C00"/>
    <w:rsid w:val="00D12A4B"/>
    <w:rsid w:val="00D148DB"/>
    <w:rsid w:val="00D21397"/>
    <w:rsid w:val="00D26345"/>
    <w:rsid w:val="00D26437"/>
    <w:rsid w:val="00D3101C"/>
    <w:rsid w:val="00D33D76"/>
    <w:rsid w:val="00D37147"/>
    <w:rsid w:val="00D42C38"/>
    <w:rsid w:val="00D472A5"/>
    <w:rsid w:val="00D47FBF"/>
    <w:rsid w:val="00D50BE4"/>
    <w:rsid w:val="00D5559B"/>
    <w:rsid w:val="00D610DE"/>
    <w:rsid w:val="00D62315"/>
    <w:rsid w:val="00D66860"/>
    <w:rsid w:val="00D66E92"/>
    <w:rsid w:val="00D673F7"/>
    <w:rsid w:val="00D759BE"/>
    <w:rsid w:val="00D77018"/>
    <w:rsid w:val="00D802AA"/>
    <w:rsid w:val="00D81191"/>
    <w:rsid w:val="00D81754"/>
    <w:rsid w:val="00D82838"/>
    <w:rsid w:val="00D833A3"/>
    <w:rsid w:val="00D90103"/>
    <w:rsid w:val="00D921B2"/>
    <w:rsid w:val="00D94146"/>
    <w:rsid w:val="00DA413C"/>
    <w:rsid w:val="00DB0CC3"/>
    <w:rsid w:val="00DB1319"/>
    <w:rsid w:val="00DB3007"/>
    <w:rsid w:val="00DB3B07"/>
    <w:rsid w:val="00DB5105"/>
    <w:rsid w:val="00DB62D5"/>
    <w:rsid w:val="00DB6620"/>
    <w:rsid w:val="00DB6875"/>
    <w:rsid w:val="00DC14BA"/>
    <w:rsid w:val="00DC1BC0"/>
    <w:rsid w:val="00DC6A54"/>
    <w:rsid w:val="00DD0B49"/>
    <w:rsid w:val="00DD0F04"/>
    <w:rsid w:val="00DE224C"/>
    <w:rsid w:val="00DE689C"/>
    <w:rsid w:val="00DE76D2"/>
    <w:rsid w:val="00DF41AF"/>
    <w:rsid w:val="00DF4886"/>
    <w:rsid w:val="00E03350"/>
    <w:rsid w:val="00E103AB"/>
    <w:rsid w:val="00E22225"/>
    <w:rsid w:val="00E34862"/>
    <w:rsid w:val="00E351FF"/>
    <w:rsid w:val="00E35B0F"/>
    <w:rsid w:val="00E37232"/>
    <w:rsid w:val="00E40BE1"/>
    <w:rsid w:val="00E4642A"/>
    <w:rsid w:val="00E474E5"/>
    <w:rsid w:val="00E513F5"/>
    <w:rsid w:val="00E52081"/>
    <w:rsid w:val="00E5247E"/>
    <w:rsid w:val="00E53932"/>
    <w:rsid w:val="00E57F74"/>
    <w:rsid w:val="00E607C0"/>
    <w:rsid w:val="00E6152E"/>
    <w:rsid w:val="00E61EB3"/>
    <w:rsid w:val="00E6247F"/>
    <w:rsid w:val="00E6257C"/>
    <w:rsid w:val="00E64990"/>
    <w:rsid w:val="00E66636"/>
    <w:rsid w:val="00E704C3"/>
    <w:rsid w:val="00E711A6"/>
    <w:rsid w:val="00E71FCF"/>
    <w:rsid w:val="00E73234"/>
    <w:rsid w:val="00E80808"/>
    <w:rsid w:val="00E91E37"/>
    <w:rsid w:val="00E96C7F"/>
    <w:rsid w:val="00EA1811"/>
    <w:rsid w:val="00EA32BD"/>
    <w:rsid w:val="00EA43BA"/>
    <w:rsid w:val="00EA474E"/>
    <w:rsid w:val="00EA4C53"/>
    <w:rsid w:val="00EA73B7"/>
    <w:rsid w:val="00EB6CC6"/>
    <w:rsid w:val="00EC1326"/>
    <w:rsid w:val="00EC236F"/>
    <w:rsid w:val="00EC69BD"/>
    <w:rsid w:val="00ED4FFC"/>
    <w:rsid w:val="00ED6208"/>
    <w:rsid w:val="00EE0C74"/>
    <w:rsid w:val="00EE1F15"/>
    <w:rsid w:val="00EE6401"/>
    <w:rsid w:val="00EE77AC"/>
    <w:rsid w:val="00EF1CFD"/>
    <w:rsid w:val="00F04D83"/>
    <w:rsid w:val="00F05ABA"/>
    <w:rsid w:val="00F05E53"/>
    <w:rsid w:val="00F05F26"/>
    <w:rsid w:val="00F1611E"/>
    <w:rsid w:val="00F16674"/>
    <w:rsid w:val="00F200D5"/>
    <w:rsid w:val="00F22F2B"/>
    <w:rsid w:val="00F2676E"/>
    <w:rsid w:val="00F2719A"/>
    <w:rsid w:val="00F2788C"/>
    <w:rsid w:val="00F41CD3"/>
    <w:rsid w:val="00F41FA5"/>
    <w:rsid w:val="00F42296"/>
    <w:rsid w:val="00F45274"/>
    <w:rsid w:val="00F55B01"/>
    <w:rsid w:val="00F55BDA"/>
    <w:rsid w:val="00F600B5"/>
    <w:rsid w:val="00F60B33"/>
    <w:rsid w:val="00F61AB9"/>
    <w:rsid w:val="00F67742"/>
    <w:rsid w:val="00F72FB0"/>
    <w:rsid w:val="00F80AC8"/>
    <w:rsid w:val="00F90644"/>
    <w:rsid w:val="00F90825"/>
    <w:rsid w:val="00F93DB5"/>
    <w:rsid w:val="00F96D2D"/>
    <w:rsid w:val="00F97F03"/>
    <w:rsid w:val="00FA4041"/>
    <w:rsid w:val="00FA66B9"/>
    <w:rsid w:val="00FB46CC"/>
    <w:rsid w:val="00FC3137"/>
    <w:rsid w:val="00FC3595"/>
    <w:rsid w:val="00FD31E1"/>
    <w:rsid w:val="00FE14D5"/>
    <w:rsid w:val="00FE2932"/>
    <w:rsid w:val="00FE3CF9"/>
    <w:rsid w:val="00FF17F5"/>
    <w:rsid w:val="00FF2913"/>
    <w:rsid w:val="00FF2D18"/>
    <w:rsid w:val="00FF2F6B"/>
    <w:rsid w:val="00FF386B"/>
    <w:rsid w:val="00FF620B"/>
    <w:rsid w:val="00FF7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1EF3B"/>
  <w15:docId w15:val="{9D2903AC-0E60-4578-8FBA-DB3F579B1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E25"/>
  </w:style>
  <w:style w:type="paragraph" w:styleId="Heading1">
    <w:name w:val="heading 1"/>
    <w:basedOn w:val="Normal"/>
    <w:next w:val="Normal"/>
    <w:link w:val="Heading1Char"/>
    <w:uiPriority w:val="9"/>
    <w:qFormat/>
    <w:rsid w:val="00543E2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3E2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3E2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3E2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543E25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543E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43E25"/>
  </w:style>
  <w:style w:type="paragraph" w:styleId="Footer">
    <w:name w:val="footer"/>
    <w:basedOn w:val="Normal"/>
    <w:link w:val="FooterChar"/>
    <w:uiPriority w:val="99"/>
    <w:unhideWhenUsed/>
    <w:rsid w:val="00543E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3E25"/>
  </w:style>
  <w:style w:type="paragraph" w:styleId="Title">
    <w:name w:val="Title"/>
    <w:basedOn w:val="Normal"/>
    <w:next w:val="Subtitle"/>
    <w:link w:val="TitleChar"/>
    <w:uiPriority w:val="10"/>
    <w:qFormat/>
    <w:rsid w:val="00543E25"/>
    <w:pPr>
      <w:widowControl w:val="0"/>
      <w:suppressAutoHyphens/>
      <w:spacing w:after="0" w:line="240" w:lineRule="auto"/>
      <w:jc w:val="center"/>
    </w:pPr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character" w:customStyle="1" w:styleId="TitleChar">
    <w:name w:val="Title Char"/>
    <w:basedOn w:val="DefaultParagraphFont"/>
    <w:link w:val="Title"/>
    <w:uiPriority w:val="10"/>
    <w:rsid w:val="00543E25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543E25"/>
    <w:pPr>
      <w:keepNext/>
      <w:widowControl w:val="0"/>
      <w:suppressAutoHyphens/>
      <w:spacing w:before="240" w:after="120" w:line="240" w:lineRule="auto"/>
      <w:jc w:val="center"/>
    </w:pPr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character" w:customStyle="1" w:styleId="SubtitleChar">
    <w:name w:val="Subtitle Char"/>
    <w:basedOn w:val="DefaultParagraphFont"/>
    <w:link w:val="Subtitle"/>
    <w:rsid w:val="00543E25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543E25"/>
    <w:pPr>
      <w:widowControl w:val="0"/>
      <w:suppressLineNumbers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odyText">
    <w:name w:val="Body Text"/>
    <w:basedOn w:val="Normal"/>
    <w:link w:val="BodyTextChar"/>
    <w:uiPriority w:val="99"/>
    <w:unhideWhenUsed/>
    <w:rsid w:val="00543E2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43E25"/>
  </w:style>
  <w:style w:type="table" w:styleId="TableGrid">
    <w:name w:val="Table Grid"/>
    <w:basedOn w:val="TableNormal"/>
    <w:uiPriority w:val="59"/>
    <w:rsid w:val="00543E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qFormat/>
    <w:rsid w:val="00543E2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43E25"/>
  </w:style>
  <w:style w:type="paragraph" w:customStyle="1" w:styleId="Default">
    <w:name w:val="Default"/>
    <w:rsid w:val="00543E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3E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3E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508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08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08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3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3BDC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6247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2C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2CF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C2CF6"/>
    <w:rPr>
      <w:rFonts w:ascii="Courier New" w:eastAsia="Times New Roman" w:hAnsi="Courier New" w:cs="Courier New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BC2CF6"/>
    <w:rPr>
      <w:i/>
      <w:iCs/>
    </w:rPr>
  </w:style>
  <w:style w:type="character" w:customStyle="1" w:styleId="SourceInsert">
    <w:name w:val="SourceInsert"/>
    <w:basedOn w:val="DefaultParagraphFont"/>
    <w:rsid w:val="006E1A64"/>
    <w:rPr>
      <w:rFonts w:ascii="Courier New" w:hAnsi="Courier New"/>
      <w:b/>
      <w:sz w:val="20"/>
    </w:rPr>
  </w:style>
  <w:style w:type="paragraph" w:customStyle="1" w:styleId="NormalIndent">
    <w:name w:val="NormalIndent"/>
    <w:basedOn w:val="Normal"/>
    <w:rsid w:val="006E1A64"/>
    <w:pPr>
      <w:spacing w:after="0" w:line="240" w:lineRule="auto"/>
      <w:ind w:left="360"/>
      <w:jc w:val="both"/>
    </w:pPr>
    <w:rPr>
      <w:rFonts w:ascii="Palatino" w:eastAsia="Times New Roman" w:hAnsi="Palatino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6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13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4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3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yal</dc:creator>
  <cp:lastModifiedBy>Muhammad Hannan Farooq</cp:lastModifiedBy>
  <cp:revision>99</cp:revision>
  <cp:lastPrinted>2020-09-18T04:29:00Z</cp:lastPrinted>
  <dcterms:created xsi:type="dcterms:W3CDTF">2016-01-26T14:33:00Z</dcterms:created>
  <dcterms:modified xsi:type="dcterms:W3CDTF">2023-01-24T19:25:00Z</dcterms:modified>
</cp:coreProperties>
</file>